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120143" w14:textId="77777777" w:rsidR="00B16F60" w:rsidRDefault="00B16F60" w:rsidP="008B23C6">
      <w:pPr>
        <w:pStyle w:val="Prosttext"/>
        <w:rPr>
          <w:rFonts w:ascii="Arial" w:hAnsi="Arial" w:cs="Arial"/>
          <w:sz w:val="22"/>
          <w:szCs w:val="22"/>
        </w:rPr>
      </w:pPr>
    </w:p>
    <w:p w14:paraId="05450501" w14:textId="77777777" w:rsidR="00B16F60" w:rsidRPr="00B16F60" w:rsidRDefault="00B16F60" w:rsidP="008B23C6">
      <w:pPr>
        <w:pStyle w:val="Prosttext"/>
        <w:rPr>
          <w:rFonts w:ascii="Arial" w:hAnsi="Arial" w:cs="Arial"/>
          <w:sz w:val="22"/>
          <w:szCs w:val="22"/>
        </w:rPr>
      </w:pPr>
    </w:p>
    <w:p w14:paraId="1CCE3459" w14:textId="77777777" w:rsidR="00B16F60" w:rsidRPr="00B16F60" w:rsidRDefault="00B16F60" w:rsidP="008B23C6">
      <w:pPr>
        <w:pStyle w:val="Prosttext"/>
        <w:rPr>
          <w:rFonts w:ascii="Arial" w:hAnsi="Arial" w:cs="Arial"/>
          <w:sz w:val="22"/>
          <w:szCs w:val="22"/>
        </w:rPr>
      </w:pPr>
    </w:p>
    <w:p w14:paraId="2DBAF5E7" w14:textId="77777777" w:rsidR="00B16F60" w:rsidRPr="00B16F60" w:rsidRDefault="00B16F60" w:rsidP="00B16F60">
      <w:pPr>
        <w:spacing w:after="120"/>
        <w:jc w:val="center"/>
        <w:rPr>
          <w:rFonts w:ascii="Arial" w:hAnsi="Arial" w:cs="Arial"/>
          <w:b/>
          <w:bCs/>
        </w:rPr>
      </w:pPr>
      <w:r w:rsidRPr="00B16F60">
        <w:rPr>
          <w:rFonts w:ascii="Arial" w:hAnsi="Arial" w:cs="Arial"/>
          <w:b/>
          <w:bCs/>
        </w:rPr>
        <w:t>ZÁZNAM</w:t>
      </w:r>
    </w:p>
    <w:p w14:paraId="787861E7" w14:textId="77777777" w:rsidR="00B16F60" w:rsidRPr="00B16F60" w:rsidRDefault="00B16F60" w:rsidP="00B16F60">
      <w:pPr>
        <w:spacing w:after="120"/>
        <w:jc w:val="center"/>
        <w:rPr>
          <w:rFonts w:ascii="Arial" w:hAnsi="Arial" w:cs="Arial"/>
        </w:rPr>
      </w:pPr>
      <w:r w:rsidRPr="00B16F60">
        <w:rPr>
          <w:rFonts w:ascii="Arial" w:hAnsi="Arial" w:cs="Arial"/>
        </w:rPr>
        <w:t>z jednání komise k poptávkovému řízení</w:t>
      </w:r>
    </w:p>
    <w:p w14:paraId="3D50C398" w14:textId="77777777" w:rsidR="00B16F60" w:rsidRPr="00B16F60" w:rsidRDefault="00B16F60" w:rsidP="00B16F60">
      <w:pPr>
        <w:spacing w:after="120"/>
        <w:jc w:val="center"/>
        <w:rPr>
          <w:rFonts w:ascii="Arial" w:hAnsi="Arial" w:cs="Arial"/>
          <w:b/>
          <w:bCs/>
        </w:rPr>
      </w:pPr>
      <w:r w:rsidRPr="00B16F60">
        <w:rPr>
          <w:rFonts w:ascii="Arial" w:hAnsi="Arial" w:cs="Arial"/>
          <w:b/>
          <w:bCs/>
        </w:rPr>
        <w:t>TRHAČKA</w:t>
      </w:r>
    </w:p>
    <w:p w14:paraId="5E6C6E9E" w14:textId="77777777" w:rsidR="00B16F60" w:rsidRPr="00B16F60" w:rsidRDefault="00B16F60" w:rsidP="00B16F60">
      <w:pPr>
        <w:spacing w:after="120"/>
        <w:rPr>
          <w:rFonts w:ascii="Arial" w:hAnsi="Arial" w:cs="Arial"/>
        </w:rPr>
      </w:pPr>
    </w:p>
    <w:p w14:paraId="00DC796C" w14:textId="77777777" w:rsidR="00B16F60" w:rsidRPr="00B16F60" w:rsidRDefault="00B16F60" w:rsidP="00B16F60">
      <w:pPr>
        <w:spacing w:after="120"/>
        <w:rPr>
          <w:rFonts w:ascii="Arial" w:hAnsi="Arial" w:cs="Arial"/>
        </w:rPr>
      </w:pPr>
    </w:p>
    <w:p w14:paraId="252AC56E" w14:textId="77777777" w:rsidR="00B16F60" w:rsidRPr="00B16F60" w:rsidRDefault="00B16F60" w:rsidP="00B16F60">
      <w:pPr>
        <w:spacing w:after="120"/>
        <w:rPr>
          <w:rFonts w:ascii="Arial" w:hAnsi="Arial" w:cs="Arial"/>
        </w:rPr>
      </w:pPr>
      <w:r w:rsidRPr="00B16F60">
        <w:rPr>
          <w:rFonts w:ascii="Arial" w:hAnsi="Arial" w:cs="Arial"/>
        </w:rPr>
        <w:t xml:space="preserve">Rozhodnutím ředitele VÚBP, v. v. i., byla dnem </w:t>
      </w:r>
      <w:proofErr w:type="gramStart"/>
      <w:r w:rsidRPr="00B16F60">
        <w:rPr>
          <w:rFonts w:ascii="Arial" w:hAnsi="Arial" w:cs="Arial"/>
        </w:rPr>
        <w:t>2.5.2023</w:t>
      </w:r>
      <w:proofErr w:type="gramEnd"/>
      <w:r w:rsidRPr="00B16F60">
        <w:rPr>
          <w:rFonts w:ascii="Arial" w:hAnsi="Arial" w:cs="Arial"/>
        </w:rPr>
        <w:t xml:space="preserve"> jmenována komise ve složení:</w:t>
      </w:r>
    </w:p>
    <w:p w14:paraId="74E4D258" w14:textId="622BC3AD" w:rsidR="00B16F60" w:rsidRPr="00B16F60" w:rsidRDefault="00B16F60" w:rsidP="00B16F60">
      <w:pPr>
        <w:spacing w:after="120"/>
        <w:rPr>
          <w:rFonts w:ascii="Arial" w:hAnsi="Arial" w:cs="Arial"/>
        </w:rPr>
      </w:pPr>
      <w:r w:rsidRPr="00B16F60">
        <w:rPr>
          <w:rFonts w:ascii="Arial" w:hAnsi="Arial" w:cs="Arial"/>
        </w:rPr>
        <w:t>Předseda:</w:t>
      </w:r>
      <w:r w:rsidRPr="00B16F60">
        <w:rPr>
          <w:rFonts w:ascii="Arial" w:hAnsi="Arial" w:cs="Arial"/>
        </w:rPr>
        <w:tab/>
      </w:r>
      <w:proofErr w:type="spellStart"/>
      <w:r w:rsidR="000E39C6">
        <w:rPr>
          <w:rFonts w:ascii="Arial" w:hAnsi="Arial" w:cs="Arial"/>
        </w:rPr>
        <w:t>xxxxxxxxxxxxxxxxxxxxxx</w:t>
      </w:r>
      <w:proofErr w:type="spellEnd"/>
    </w:p>
    <w:p w14:paraId="096666F5" w14:textId="1EFC00AC" w:rsidR="00B16F60" w:rsidRPr="00B16F60" w:rsidRDefault="00B16F60" w:rsidP="00B16F60">
      <w:pPr>
        <w:spacing w:after="120"/>
        <w:rPr>
          <w:rFonts w:ascii="Arial" w:hAnsi="Arial" w:cs="Arial"/>
        </w:rPr>
      </w:pPr>
      <w:r w:rsidRPr="00B16F60">
        <w:rPr>
          <w:rFonts w:ascii="Arial" w:hAnsi="Arial" w:cs="Arial"/>
        </w:rPr>
        <w:t>Členové:</w:t>
      </w:r>
      <w:r w:rsidRPr="00B16F60">
        <w:rPr>
          <w:rFonts w:ascii="Arial" w:hAnsi="Arial" w:cs="Arial"/>
        </w:rPr>
        <w:tab/>
      </w:r>
      <w:proofErr w:type="spellStart"/>
      <w:r w:rsidR="000E39C6">
        <w:rPr>
          <w:rFonts w:ascii="Arial" w:hAnsi="Arial" w:cs="Arial"/>
        </w:rPr>
        <w:t>xxxxxxxxxxxxxxxxxxxxxx</w:t>
      </w:r>
      <w:proofErr w:type="spellEnd"/>
    </w:p>
    <w:p w14:paraId="38886CF1" w14:textId="12F42AE1" w:rsidR="00B16F60" w:rsidRPr="00B16F60" w:rsidRDefault="00B16F60" w:rsidP="00B16F60">
      <w:pPr>
        <w:spacing w:after="120"/>
        <w:rPr>
          <w:rFonts w:ascii="Arial" w:hAnsi="Arial" w:cs="Arial"/>
        </w:rPr>
      </w:pPr>
      <w:r w:rsidRPr="00B16F60">
        <w:rPr>
          <w:rFonts w:ascii="Arial" w:hAnsi="Arial" w:cs="Arial"/>
        </w:rPr>
        <w:tab/>
      </w:r>
      <w:r w:rsidRPr="00B16F60">
        <w:rPr>
          <w:rFonts w:ascii="Arial" w:hAnsi="Arial" w:cs="Arial"/>
        </w:rPr>
        <w:tab/>
      </w:r>
      <w:proofErr w:type="spellStart"/>
      <w:r w:rsidR="000E39C6">
        <w:rPr>
          <w:rFonts w:ascii="Arial" w:hAnsi="Arial" w:cs="Arial"/>
        </w:rPr>
        <w:t>xxxxxxxxxxxxxxxxxxxxxx</w:t>
      </w:r>
      <w:proofErr w:type="spellEnd"/>
    </w:p>
    <w:p w14:paraId="64C82C45" w14:textId="77777777" w:rsidR="00B16F60" w:rsidRPr="00B16F60" w:rsidRDefault="00B16F60" w:rsidP="00B16F60">
      <w:pPr>
        <w:spacing w:after="120"/>
        <w:rPr>
          <w:rFonts w:ascii="Arial" w:hAnsi="Arial" w:cs="Arial"/>
        </w:rPr>
      </w:pPr>
    </w:p>
    <w:p w14:paraId="6E574149" w14:textId="77777777" w:rsidR="00B16F60" w:rsidRPr="00B16F60" w:rsidRDefault="00B16F60" w:rsidP="00B16F60">
      <w:pPr>
        <w:spacing w:after="120"/>
        <w:rPr>
          <w:rFonts w:ascii="Arial" w:hAnsi="Arial" w:cs="Arial"/>
        </w:rPr>
      </w:pPr>
    </w:p>
    <w:p w14:paraId="24706EC7" w14:textId="77777777" w:rsidR="00B16F60" w:rsidRPr="00B16F60" w:rsidRDefault="00B16F60" w:rsidP="00B16F60">
      <w:pPr>
        <w:spacing w:after="120"/>
        <w:jc w:val="both"/>
        <w:rPr>
          <w:rFonts w:ascii="Arial" w:hAnsi="Arial" w:cs="Arial"/>
        </w:rPr>
      </w:pPr>
      <w:r w:rsidRPr="00B16F60">
        <w:rPr>
          <w:rFonts w:ascii="Arial" w:hAnsi="Arial" w:cs="Arial"/>
        </w:rPr>
        <w:t>Za účelem posouzení nabídek společností účastnících se řízení o dodání trhacího zařízení pro tahové, tlakové a ohybové zkoušky při plynulém a konstantním namáhání, v souladu s normami DIN 51220 a EN ISO 7500, včetně instalace a proškolení obsluhy.</w:t>
      </w:r>
    </w:p>
    <w:p w14:paraId="08569972" w14:textId="77777777" w:rsidR="00B16F60" w:rsidRPr="00B16F60" w:rsidRDefault="00B16F60" w:rsidP="00B16F60">
      <w:pPr>
        <w:spacing w:after="120"/>
        <w:rPr>
          <w:rFonts w:ascii="Arial" w:hAnsi="Arial" w:cs="Arial"/>
        </w:rPr>
      </w:pPr>
    </w:p>
    <w:p w14:paraId="7D495306" w14:textId="77777777" w:rsidR="00B16F60" w:rsidRPr="00B16F60" w:rsidRDefault="00B16F60" w:rsidP="00B16F60">
      <w:pPr>
        <w:spacing w:after="120"/>
        <w:rPr>
          <w:rFonts w:ascii="Arial" w:hAnsi="Arial" w:cs="Arial"/>
        </w:rPr>
      </w:pPr>
      <w:r w:rsidRPr="00B16F60">
        <w:rPr>
          <w:rFonts w:ascii="Arial" w:hAnsi="Arial" w:cs="Arial"/>
        </w:rPr>
        <w:t>V rámci průzkumu trhu byly osloveny celkem 4 výrobní společnosti, a to:</w:t>
      </w:r>
    </w:p>
    <w:p w14:paraId="0102F842" w14:textId="5C764707" w:rsidR="00B16F60" w:rsidRPr="00B16F60" w:rsidRDefault="000E39C6" w:rsidP="00B16F60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xxxxxxxxxxxxxxxxxxxxxxxxxx</w:t>
      </w:r>
      <w:proofErr w:type="spellEnd"/>
    </w:p>
    <w:p w14:paraId="69FA9ED1" w14:textId="77777777" w:rsidR="00B16F60" w:rsidRPr="00B16F60" w:rsidRDefault="00B16F60" w:rsidP="00B16F60">
      <w:pPr>
        <w:rPr>
          <w:rFonts w:ascii="Arial" w:hAnsi="Arial" w:cs="Arial"/>
        </w:rPr>
      </w:pPr>
      <w:r w:rsidRPr="00B16F60">
        <w:rPr>
          <w:rFonts w:ascii="Arial" w:hAnsi="Arial" w:cs="Arial"/>
        </w:rPr>
        <w:t>TEMPOS spol. s r.o. (ČR)</w:t>
      </w:r>
    </w:p>
    <w:p w14:paraId="4EABA386" w14:textId="63EB0A64" w:rsidR="00B16F60" w:rsidRPr="00B16F60" w:rsidRDefault="000E39C6" w:rsidP="00B16F60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xxxxxxxxxxxxxxxxxxxxxxxxxx</w:t>
      </w:r>
      <w:proofErr w:type="spellEnd"/>
    </w:p>
    <w:p w14:paraId="29AD2AB1" w14:textId="0A47A89A" w:rsidR="00B16F60" w:rsidRPr="00B16F60" w:rsidRDefault="000E39C6" w:rsidP="00B16F60">
      <w:pPr>
        <w:spacing w:after="1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xxxxxxxxxxxxxxxxxxxxxxxxxx</w:t>
      </w:r>
      <w:proofErr w:type="spellEnd"/>
    </w:p>
    <w:p w14:paraId="734B8810" w14:textId="77777777" w:rsidR="00B16F60" w:rsidRPr="00B16F60" w:rsidRDefault="00B16F60" w:rsidP="00B16F60">
      <w:pPr>
        <w:spacing w:after="120"/>
        <w:jc w:val="both"/>
        <w:rPr>
          <w:rFonts w:ascii="Arial" w:hAnsi="Arial" w:cs="Arial"/>
        </w:rPr>
      </w:pPr>
      <w:r w:rsidRPr="00B16F60">
        <w:rPr>
          <w:rFonts w:ascii="Arial" w:hAnsi="Arial" w:cs="Arial"/>
        </w:rPr>
        <w:t xml:space="preserve">Všechny společnosti byly osloveny poptávkou dne </w:t>
      </w:r>
      <w:proofErr w:type="gramStart"/>
      <w:r w:rsidRPr="00B16F60">
        <w:rPr>
          <w:rFonts w:ascii="Arial" w:hAnsi="Arial" w:cs="Arial"/>
        </w:rPr>
        <w:t>14.3.2023</w:t>
      </w:r>
      <w:proofErr w:type="gramEnd"/>
      <w:r w:rsidRPr="00B16F60">
        <w:rPr>
          <w:rFonts w:ascii="Arial" w:hAnsi="Arial" w:cs="Arial"/>
        </w:rPr>
        <w:t xml:space="preserve">. Českým společnostem byla poptávka zaslána prostřednictvím datových schránek, švýcarské společnosti byla poptávka v anglickém jazyce zaslána e-mailem. Čas na zaslání nabídek byl stanoven do </w:t>
      </w:r>
      <w:proofErr w:type="gramStart"/>
      <w:r w:rsidRPr="00B16F60">
        <w:rPr>
          <w:rFonts w:ascii="Arial" w:hAnsi="Arial" w:cs="Arial"/>
        </w:rPr>
        <w:t>30.4.2023</w:t>
      </w:r>
      <w:proofErr w:type="gramEnd"/>
      <w:r w:rsidRPr="00B16F60">
        <w:rPr>
          <w:rFonts w:ascii="Arial" w:hAnsi="Arial" w:cs="Arial"/>
        </w:rPr>
        <w:t>.</w:t>
      </w:r>
    </w:p>
    <w:p w14:paraId="33AFBDC2" w14:textId="77777777" w:rsidR="00B16F60" w:rsidRPr="00B16F60" w:rsidRDefault="00B16F60" w:rsidP="00B16F60">
      <w:pPr>
        <w:spacing w:after="120"/>
        <w:rPr>
          <w:rFonts w:ascii="Arial" w:hAnsi="Arial" w:cs="Arial"/>
        </w:rPr>
      </w:pPr>
      <w:r w:rsidRPr="00B16F60">
        <w:rPr>
          <w:rFonts w:ascii="Arial" w:hAnsi="Arial" w:cs="Arial"/>
        </w:rPr>
        <w:t xml:space="preserve">Ke dni </w:t>
      </w:r>
      <w:proofErr w:type="gramStart"/>
      <w:r w:rsidRPr="00B16F60">
        <w:rPr>
          <w:rFonts w:ascii="Arial" w:hAnsi="Arial" w:cs="Arial"/>
        </w:rPr>
        <w:t>30.4.2023</w:t>
      </w:r>
      <w:proofErr w:type="gramEnd"/>
      <w:r w:rsidRPr="00B16F60">
        <w:rPr>
          <w:rFonts w:ascii="Arial" w:hAnsi="Arial" w:cs="Arial"/>
        </w:rPr>
        <w:t xml:space="preserve"> byly předány nabídky jen společností:</w:t>
      </w:r>
    </w:p>
    <w:p w14:paraId="780F7D56" w14:textId="173EFBED" w:rsidR="00B16F60" w:rsidRPr="00B16F60" w:rsidRDefault="00B16F60" w:rsidP="00B16F60">
      <w:pPr>
        <w:rPr>
          <w:rFonts w:ascii="Arial" w:hAnsi="Arial" w:cs="Arial"/>
        </w:rPr>
      </w:pPr>
      <w:r w:rsidRPr="00B16F60">
        <w:rPr>
          <w:rFonts w:ascii="Arial" w:hAnsi="Arial" w:cs="Arial"/>
        </w:rPr>
        <w:t xml:space="preserve">- </w:t>
      </w:r>
      <w:proofErr w:type="spellStart"/>
      <w:r w:rsidR="000E39C6">
        <w:rPr>
          <w:rFonts w:ascii="Arial" w:hAnsi="Arial" w:cs="Arial"/>
        </w:rPr>
        <w:t>xxxxx</w:t>
      </w:r>
      <w:proofErr w:type="spellEnd"/>
      <w:r w:rsidRPr="00B16F60">
        <w:rPr>
          <w:rFonts w:ascii="Arial" w:hAnsi="Arial" w:cs="Arial"/>
        </w:rPr>
        <w:t xml:space="preserve"> </w:t>
      </w:r>
      <w:r w:rsidRPr="00B16F60">
        <w:rPr>
          <w:rFonts w:ascii="Arial" w:hAnsi="Arial" w:cs="Arial"/>
        </w:rPr>
        <w:tab/>
      </w:r>
      <w:r w:rsidRPr="00B16F60">
        <w:rPr>
          <w:rFonts w:ascii="Arial" w:hAnsi="Arial" w:cs="Arial"/>
        </w:rPr>
        <w:tab/>
        <w:t>s nabídkovou cenou 750.000 Kč bez DPH</w:t>
      </w:r>
    </w:p>
    <w:p w14:paraId="05483F7C" w14:textId="77777777" w:rsidR="00B16F60" w:rsidRPr="00B16F60" w:rsidRDefault="00B16F60" w:rsidP="00B16F60">
      <w:pPr>
        <w:spacing w:after="120"/>
        <w:rPr>
          <w:rFonts w:ascii="Arial" w:hAnsi="Arial" w:cs="Arial"/>
        </w:rPr>
      </w:pPr>
      <w:r w:rsidRPr="00B16F60">
        <w:rPr>
          <w:rFonts w:ascii="Arial" w:hAnsi="Arial" w:cs="Arial"/>
        </w:rPr>
        <w:t xml:space="preserve">- TEMPOS </w:t>
      </w:r>
      <w:r w:rsidRPr="00B16F60">
        <w:rPr>
          <w:rFonts w:ascii="Arial" w:hAnsi="Arial" w:cs="Arial"/>
        </w:rPr>
        <w:tab/>
        <w:t>s nabídkovou cenou 729.264 Kč bez DPH.</w:t>
      </w:r>
    </w:p>
    <w:p w14:paraId="3FB8399C" w14:textId="341217CA" w:rsidR="00B16F60" w:rsidRPr="00B16F60" w:rsidRDefault="00B16F60" w:rsidP="00B16F60">
      <w:pPr>
        <w:spacing w:after="120"/>
        <w:rPr>
          <w:rFonts w:ascii="Arial" w:hAnsi="Arial" w:cs="Arial"/>
        </w:rPr>
      </w:pPr>
      <w:r w:rsidRPr="00B16F60">
        <w:rPr>
          <w:rFonts w:ascii="Arial" w:hAnsi="Arial" w:cs="Arial"/>
        </w:rPr>
        <w:t xml:space="preserve">Společnosti </w:t>
      </w:r>
      <w:proofErr w:type="spellStart"/>
      <w:r w:rsidR="000E39C6">
        <w:rPr>
          <w:rFonts w:ascii="Arial" w:hAnsi="Arial" w:cs="Arial"/>
        </w:rPr>
        <w:t>xxxxxxxxxxxxx</w:t>
      </w:r>
      <w:proofErr w:type="spellEnd"/>
      <w:r w:rsidRPr="00B16F60">
        <w:rPr>
          <w:rFonts w:ascii="Arial" w:hAnsi="Arial" w:cs="Arial"/>
        </w:rPr>
        <w:t xml:space="preserve"> a </w:t>
      </w:r>
      <w:proofErr w:type="spellStart"/>
      <w:r w:rsidR="000E39C6">
        <w:rPr>
          <w:rFonts w:ascii="Arial" w:hAnsi="Arial" w:cs="Arial"/>
        </w:rPr>
        <w:t>xxxxxxxxxxxxx</w:t>
      </w:r>
      <w:proofErr w:type="spellEnd"/>
      <w:r w:rsidRPr="00B16F60">
        <w:rPr>
          <w:rFonts w:ascii="Arial" w:hAnsi="Arial" w:cs="Arial"/>
        </w:rPr>
        <w:t xml:space="preserve"> nabídku neposlaly.</w:t>
      </w:r>
    </w:p>
    <w:p w14:paraId="1986ED0A" w14:textId="77777777" w:rsidR="00B16F60" w:rsidRPr="00B16F60" w:rsidRDefault="00B16F60" w:rsidP="00B16F60">
      <w:pPr>
        <w:spacing w:after="120"/>
        <w:rPr>
          <w:rFonts w:ascii="Arial" w:hAnsi="Arial" w:cs="Arial"/>
        </w:rPr>
      </w:pPr>
    </w:p>
    <w:p w14:paraId="68406A87" w14:textId="77777777" w:rsidR="00B16F60" w:rsidRPr="00B16F60" w:rsidRDefault="00B16F60" w:rsidP="00B16F60">
      <w:pPr>
        <w:spacing w:after="120"/>
        <w:jc w:val="both"/>
        <w:rPr>
          <w:rFonts w:ascii="Arial" w:hAnsi="Arial" w:cs="Arial"/>
        </w:rPr>
      </w:pPr>
      <w:r w:rsidRPr="00B16F60">
        <w:rPr>
          <w:rFonts w:ascii="Arial" w:hAnsi="Arial" w:cs="Arial"/>
        </w:rPr>
        <w:t xml:space="preserve">Ustanovená komise prošla 12. 5. 2023 obě nabídky a porovnala je se zadáním. </w:t>
      </w:r>
    </w:p>
    <w:p w14:paraId="0A43AB57" w14:textId="77777777" w:rsidR="00B16F60" w:rsidRPr="00B16F60" w:rsidRDefault="00B16F60" w:rsidP="00B16F60">
      <w:pPr>
        <w:pStyle w:val="Odstavecseseznamem"/>
        <w:numPr>
          <w:ilvl w:val="0"/>
          <w:numId w:val="39"/>
        </w:numPr>
        <w:spacing w:after="120" w:line="259" w:lineRule="auto"/>
        <w:ind w:left="284" w:hanging="284"/>
        <w:contextualSpacing/>
        <w:jc w:val="both"/>
        <w:rPr>
          <w:rFonts w:ascii="Arial" w:hAnsi="Arial" w:cs="Arial"/>
        </w:rPr>
      </w:pPr>
      <w:r w:rsidRPr="00B16F60">
        <w:rPr>
          <w:rFonts w:ascii="Arial" w:hAnsi="Arial" w:cs="Arial"/>
        </w:rPr>
        <w:t>Obě nabídky odpovídají zadání a splňují požadovanou funkčnost (zařízení v pevném provedení – rámu, s příslušnými úchyty, s programovým vybavení pro vyhodnocován průběhu a výsledných hodnot, s instalací a zaškolením obsluh v měsíci září 2023.</w:t>
      </w:r>
    </w:p>
    <w:p w14:paraId="6110EA77" w14:textId="476EA408" w:rsidR="00B16F60" w:rsidRPr="00B16F60" w:rsidRDefault="00B16F60" w:rsidP="00B16F60">
      <w:pPr>
        <w:pStyle w:val="Odstavecseseznamem"/>
        <w:numPr>
          <w:ilvl w:val="0"/>
          <w:numId w:val="39"/>
        </w:numPr>
        <w:spacing w:after="120" w:line="259" w:lineRule="auto"/>
        <w:ind w:left="284" w:hanging="284"/>
        <w:contextualSpacing/>
        <w:jc w:val="both"/>
        <w:rPr>
          <w:rFonts w:ascii="Arial" w:hAnsi="Arial" w:cs="Arial"/>
        </w:rPr>
      </w:pPr>
      <w:r w:rsidRPr="00B16F60">
        <w:rPr>
          <w:rFonts w:ascii="Arial" w:hAnsi="Arial" w:cs="Arial"/>
        </w:rPr>
        <w:t xml:space="preserve">Společnost </w:t>
      </w:r>
      <w:proofErr w:type="spellStart"/>
      <w:r w:rsidR="000E39C6">
        <w:rPr>
          <w:rFonts w:ascii="Arial" w:hAnsi="Arial" w:cs="Arial"/>
        </w:rPr>
        <w:t>xxxxxx</w:t>
      </w:r>
      <w:proofErr w:type="spellEnd"/>
      <w:r w:rsidRPr="00B16F60">
        <w:rPr>
          <w:rFonts w:ascii="Arial" w:hAnsi="Arial" w:cs="Arial"/>
        </w:rPr>
        <w:t xml:space="preserve"> zaslal zpřesnění své nabídky, kdy do nabídky přidala ještě jedny úchyty jako výměnný prvek. Přidání této položky nemělo vliv na nabídkovou cenu.</w:t>
      </w:r>
    </w:p>
    <w:p w14:paraId="60FFCA78" w14:textId="4658DA89" w:rsidR="00B16F60" w:rsidRPr="00B16F60" w:rsidRDefault="00B16F60" w:rsidP="00B16F60">
      <w:pPr>
        <w:pStyle w:val="Odstavecseseznamem"/>
        <w:numPr>
          <w:ilvl w:val="0"/>
          <w:numId w:val="39"/>
        </w:numPr>
        <w:spacing w:after="120" w:line="259" w:lineRule="auto"/>
        <w:ind w:left="284" w:hanging="284"/>
        <w:contextualSpacing/>
        <w:jc w:val="both"/>
        <w:rPr>
          <w:rFonts w:ascii="Arial" w:hAnsi="Arial" w:cs="Arial"/>
        </w:rPr>
      </w:pPr>
      <w:r w:rsidRPr="00B16F60">
        <w:rPr>
          <w:rFonts w:ascii="Arial" w:hAnsi="Arial" w:cs="Arial"/>
        </w:rPr>
        <w:t xml:space="preserve">Při posuzování referencí obou společností bylo připomenuto, že společnost </w:t>
      </w:r>
      <w:proofErr w:type="spellStart"/>
      <w:r w:rsidR="000E39C6">
        <w:rPr>
          <w:rFonts w:ascii="Arial" w:hAnsi="Arial" w:cs="Arial"/>
        </w:rPr>
        <w:t>xxxxx</w:t>
      </w:r>
      <w:proofErr w:type="spellEnd"/>
      <w:r w:rsidRPr="00B16F60">
        <w:rPr>
          <w:rFonts w:ascii="Arial" w:hAnsi="Arial" w:cs="Arial"/>
        </w:rPr>
        <w:t xml:space="preserve"> měla svého času kontakty s americkým výrobcem </w:t>
      </w:r>
      <w:r w:rsidR="000E39C6">
        <w:rPr>
          <w:rFonts w:ascii="Arial" w:hAnsi="Arial" w:cs="Arial"/>
        </w:rPr>
        <w:t>xxxxx</w:t>
      </w:r>
      <w:bookmarkStart w:id="0" w:name="_GoBack"/>
      <w:bookmarkEnd w:id="0"/>
      <w:r w:rsidRPr="00B16F60">
        <w:rPr>
          <w:rFonts w:ascii="Arial" w:hAnsi="Arial" w:cs="Arial"/>
        </w:rPr>
        <w:t xml:space="preserve"> (jeden z členů komise výrobky této společnosti zná z dřívějšího pracoviště, kam byl pořízen), a že společnost TEMPOS, kromě zaslaných referencí je dodavatelskou a servisní organizací stávajícího trhacího zařízení ve zkušebně, a že je s nabídkou jejich práce bezvýhradná spokojenost. </w:t>
      </w:r>
    </w:p>
    <w:p w14:paraId="01C35DE8" w14:textId="77777777" w:rsidR="00B16F60" w:rsidRDefault="00B16F60" w:rsidP="00B16F60">
      <w:pPr>
        <w:spacing w:after="120"/>
        <w:rPr>
          <w:rFonts w:ascii="Arial" w:hAnsi="Arial" w:cs="Arial"/>
        </w:rPr>
      </w:pPr>
    </w:p>
    <w:p w14:paraId="5007455E" w14:textId="33FCBBF4" w:rsidR="00B16F60" w:rsidRPr="00B16F60" w:rsidRDefault="00B16F60" w:rsidP="00B16F60">
      <w:pPr>
        <w:spacing w:after="120"/>
        <w:rPr>
          <w:rFonts w:ascii="Arial" w:hAnsi="Arial" w:cs="Arial"/>
        </w:rPr>
      </w:pPr>
      <w:r w:rsidRPr="00B16F60">
        <w:rPr>
          <w:rFonts w:ascii="Arial" w:hAnsi="Arial" w:cs="Arial"/>
        </w:rPr>
        <w:lastRenderedPageBreak/>
        <w:t>Výstup z hodnocení přehledně přibližuje tabulka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413"/>
        <w:gridCol w:w="992"/>
        <w:gridCol w:w="2268"/>
        <w:gridCol w:w="2126"/>
        <w:gridCol w:w="2045"/>
      </w:tblGrid>
      <w:tr w:rsidR="00B16F60" w:rsidRPr="00B16F60" w14:paraId="07503ED1" w14:textId="77777777" w:rsidTr="00F45859">
        <w:tc>
          <w:tcPr>
            <w:tcW w:w="1413" w:type="dxa"/>
          </w:tcPr>
          <w:p w14:paraId="41FD16F1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Parametr</w:t>
            </w:r>
          </w:p>
        </w:tc>
        <w:tc>
          <w:tcPr>
            <w:tcW w:w="992" w:type="dxa"/>
          </w:tcPr>
          <w:p w14:paraId="2565F5B1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Váha</w:t>
            </w:r>
          </w:p>
        </w:tc>
        <w:tc>
          <w:tcPr>
            <w:tcW w:w="2268" w:type="dxa"/>
          </w:tcPr>
          <w:p w14:paraId="538F4E7B" w14:textId="3C5CE04A" w:rsidR="00B16F60" w:rsidRPr="00B16F60" w:rsidRDefault="000E39C6" w:rsidP="00F45859">
            <w:pPr>
              <w:spacing w:before="60" w:after="6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xxxxxxx</w:t>
            </w:r>
            <w:proofErr w:type="spellEnd"/>
          </w:p>
        </w:tc>
        <w:tc>
          <w:tcPr>
            <w:tcW w:w="2126" w:type="dxa"/>
          </w:tcPr>
          <w:p w14:paraId="3BC2B3F4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  <w:b/>
                <w:bCs/>
              </w:rPr>
            </w:pPr>
            <w:proofErr w:type="spellStart"/>
            <w:r w:rsidRPr="00B16F60">
              <w:rPr>
                <w:rFonts w:ascii="Arial" w:hAnsi="Arial" w:cs="Arial"/>
                <w:b/>
                <w:bCs/>
              </w:rPr>
              <w:t>Tempos</w:t>
            </w:r>
            <w:proofErr w:type="spellEnd"/>
          </w:p>
        </w:tc>
        <w:tc>
          <w:tcPr>
            <w:tcW w:w="2045" w:type="dxa"/>
          </w:tcPr>
          <w:p w14:paraId="377E675D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Poznámka</w:t>
            </w:r>
          </w:p>
        </w:tc>
      </w:tr>
      <w:tr w:rsidR="00B16F60" w:rsidRPr="00B16F60" w14:paraId="50DCF18E" w14:textId="77777777" w:rsidTr="00F45859">
        <w:tc>
          <w:tcPr>
            <w:tcW w:w="1413" w:type="dxa"/>
          </w:tcPr>
          <w:p w14:paraId="2C869E36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Cena</w:t>
            </w:r>
          </w:p>
        </w:tc>
        <w:tc>
          <w:tcPr>
            <w:tcW w:w="992" w:type="dxa"/>
          </w:tcPr>
          <w:p w14:paraId="43703FA1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</w:rPr>
            </w:pPr>
            <w:r w:rsidRPr="00B16F60">
              <w:rPr>
                <w:rFonts w:ascii="Arial" w:hAnsi="Arial" w:cs="Arial"/>
              </w:rPr>
              <w:t>70 %</w:t>
            </w:r>
          </w:p>
        </w:tc>
        <w:tc>
          <w:tcPr>
            <w:tcW w:w="2268" w:type="dxa"/>
          </w:tcPr>
          <w:p w14:paraId="4445DE4D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</w:rPr>
            </w:pPr>
            <w:r w:rsidRPr="00B16F60">
              <w:rPr>
                <w:rFonts w:ascii="Arial" w:hAnsi="Arial" w:cs="Arial"/>
              </w:rPr>
              <w:t>750.000, Kč</w:t>
            </w:r>
          </w:p>
          <w:p w14:paraId="476E0F82" w14:textId="77777777" w:rsidR="00B16F60" w:rsidRPr="00B16F60" w:rsidRDefault="00B16F60" w:rsidP="00F45859">
            <w:pPr>
              <w:spacing w:before="60" w:after="60"/>
              <w:jc w:val="center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50 %</w:t>
            </w:r>
          </w:p>
        </w:tc>
        <w:tc>
          <w:tcPr>
            <w:tcW w:w="2126" w:type="dxa"/>
          </w:tcPr>
          <w:p w14:paraId="6455B867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</w:rPr>
            </w:pPr>
            <w:r w:rsidRPr="00B16F60">
              <w:rPr>
                <w:rFonts w:ascii="Arial" w:hAnsi="Arial" w:cs="Arial"/>
              </w:rPr>
              <w:t>729.264 Kč</w:t>
            </w:r>
          </w:p>
          <w:p w14:paraId="479040E0" w14:textId="77777777" w:rsidR="00B16F60" w:rsidRPr="00B16F60" w:rsidRDefault="00B16F60" w:rsidP="00F45859">
            <w:pPr>
              <w:spacing w:before="60" w:after="60"/>
              <w:jc w:val="center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70 %</w:t>
            </w:r>
          </w:p>
        </w:tc>
        <w:tc>
          <w:tcPr>
            <w:tcW w:w="2045" w:type="dxa"/>
          </w:tcPr>
          <w:p w14:paraId="0415BC14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</w:rPr>
            </w:pPr>
            <w:proofErr w:type="spellStart"/>
            <w:r w:rsidRPr="00B16F60">
              <w:rPr>
                <w:rFonts w:ascii="Arial" w:hAnsi="Arial" w:cs="Arial"/>
              </w:rPr>
              <w:t>Tempos</w:t>
            </w:r>
            <w:proofErr w:type="spellEnd"/>
            <w:r w:rsidRPr="00B16F60">
              <w:rPr>
                <w:rFonts w:ascii="Arial" w:hAnsi="Arial" w:cs="Arial"/>
              </w:rPr>
              <w:t xml:space="preserve"> o cca 200.000 Kč levnější</w:t>
            </w:r>
          </w:p>
        </w:tc>
      </w:tr>
      <w:tr w:rsidR="00B16F60" w:rsidRPr="00B16F60" w14:paraId="12274D80" w14:textId="77777777" w:rsidTr="00F45859">
        <w:tc>
          <w:tcPr>
            <w:tcW w:w="1413" w:type="dxa"/>
          </w:tcPr>
          <w:p w14:paraId="472BA775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Kvalita</w:t>
            </w:r>
          </w:p>
        </w:tc>
        <w:tc>
          <w:tcPr>
            <w:tcW w:w="992" w:type="dxa"/>
          </w:tcPr>
          <w:p w14:paraId="70C4094B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</w:rPr>
            </w:pPr>
            <w:r w:rsidRPr="00B16F60">
              <w:rPr>
                <w:rFonts w:ascii="Arial" w:hAnsi="Arial" w:cs="Arial"/>
              </w:rPr>
              <w:t>20 %</w:t>
            </w:r>
          </w:p>
        </w:tc>
        <w:tc>
          <w:tcPr>
            <w:tcW w:w="2268" w:type="dxa"/>
          </w:tcPr>
          <w:p w14:paraId="2BA581A0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</w:rPr>
            </w:pPr>
            <w:r w:rsidRPr="00B16F60">
              <w:rPr>
                <w:rFonts w:ascii="Arial" w:hAnsi="Arial" w:cs="Arial"/>
              </w:rPr>
              <w:t>odpovídá poptávce</w:t>
            </w:r>
          </w:p>
          <w:p w14:paraId="076AA8E0" w14:textId="77777777" w:rsidR="00B16F60" w:rsidRPr="00B16F60" w:rsidRDefault="00B16F60" w:rsidP="00F45859">
            <w:pPr>
              <w:spacing w:before="60" w:after="60"/>
              <w:jc w:val="center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20 %</w:t>
            </w:r>
          </w:p>
        </w:tc>
        <w:tc>
          <w:tcPr>
            <w:tcW w:w="2126" w:type="dxa"/>
          </w:tcPr>
          <w:p w14:paraId="21DD535F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</w:rPr>
            </w:pPr>
            <w:r w:rsidRPr="00B16F60">
              <w:rPr>
                <w:rFonts w:ascii="Arial" w:hAnsi="Arial" w:cs="Arial"/>
              </w:rPr>
              <w:t>odpovídá poptávce</w:t>
            </w:r>
          </w:p>
          <w:p w14:paraId="42D42D9E" w14:textId="77777777" w:rsidR="00B16F60" w:rsidRPr="00B16F60" w:rsidRDefault="00B16F60" w:rsidP="00F45859">
            <w:pPr>
              <w:spacing w:before="60" w:after="60"/>
              <w:jc w:val="center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20 %</w:t>
            </w:r>
          </w:p>
        </w:tc>
        <w:tc>
          <w:tcPr>
            <w:tcW w:w="2045" w:type="dxa"/>
          </w:tcPr>
          <w:p w14:paraId="60E6D286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</w:rPr>
            </w:pPr>
            <w:r w:rsidRPr="00B16F60">
              <w:rPr>
                <w:rFonts w:ascii="Arial" w:hAnsi="Arial" w:cs="Arial"/>
              </w:rPr>
              <w:t>srovnatelná</w:t>
            </w:r>
          </w:p>
        </w:tc>
      </w:tr>
      <w:tr w:rsidR="00B16F60" w:rsidRPr="00B16F60" w14:paraId="573DDF76" w14:textId="77777777" w:rsidTr="00F45859">
        <w:tc>
          <w:tcPr>
            <w:tcW w:w="1413" w:type="dxa"/>
          </w:tcPr>
          <w:p w14:paraId="08D4F3C8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Reference</w:t>
            </w:r>
          </w:p>
        </w:tc>
        <w:tc>
          <w:tcPr>
            <w:tcW w:w="992" w:type="dxa"/>
          </w:tcPr>
          <w:p w14:paraId="6C98EFAF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</w:rPr>
            </w:pPr>
            <w:r w:rsidRPr="00B16F60">
              <w:rPr>
                <w:rFonts w:ascii="Arial" w:hAnsi="Arial" w:cs="Arial"/>
              </w:rPr>
              <w:t>10 %</w:t>
            </w:r>
          </w:p>
        </w:tc>
        <w:tc>
          <w:tcPr>
            <w:tcW w:w="2268" w:type="dxa"/>
          </w:tcPr>
          <w:p w14:paraId="422FF6F9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</w:rPr>
            </w:pPr>
            <w:r w:rsidRPr="00B16F60">
              <w:rPr>
                <w:rFonts w:ascii="Arial" w:hAnsi="Arial" w:cs="Arial"/>
              </w:rPr>
              <w:t>nedodány (jen zprostředkovaná zkušenost)</w:t>
            </w:r>
          </w:p>
          <w:p w14:paraId="45228599" w14:textId="77777777" w:rsidR="00B16F60" w:rsidRPr="00B16F60" w:rsidRDefault="00B16F60" w:rsidP="00F45859">
            <w:pPr>
              <w:spacing w:before="60" w:after="60"/>
              <w:jc w:val="center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5 %</w:t>
            </w:r>
          </w:p>
        </w:tc>
        <w:tc>
          <w:tcPr>
            <w:tcW w:w="2126" w:type="dxa"/>
          </w:tcPr>
          <w:p w14:paraId="586C21F0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</w:rPr>
            </w:pPr>
            <w:r w:rsidRPr="00B16F60">
              <w:rPr>
                <w:rFonts w:ascii="Arial" w:hAnsi="Arial" w:cs="Arial"/>
              </w:rPr>
              <w:t>dodány (navíc osobní kladná zkušenost)</w:t>
            </w:r>
          </w:p>
          <w:p w14:paraId="475EC87B" w14:textId="77777777" w:rsidR="00B16F60" w:rsidRPr="00B16F60" w:rsidRDefault="00B16F60" w:rsidP="00F45859">
            <w:pPr>
              <w:spacing w:before="60" w:after="60"/>
              <w:jc w:val="center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10 %</w:t>
            </w:r>
          </w:p>
        </w:tc>
        <w:tc>
          <w:tcPr>
            <w:tcW w:w="2045" w:type="dxa"/>
          </w:tcPr>
          <w:p w14:paraId="1A3DFDCA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</w:rPr>
            </w:pPr>
            <w:r w:rsidRPr="00B16F60">
              <w:rPr>
                <w:rFonts w:ascii="Arial" w:hAnsi="Arial" w:cs="Arial"/>
              </w:rPr>
              <w:t xml:space="preserve">významně ve prospěch </w:t>
            </w:r>
            <w:proofErr w:type="spellStart"/>
            <w:r w:rsidRPr="00B16F60">
              <w:rPr>
                <w:rFonts w:ascii="Arial" w:hAnsi="Arial" w:cs="Arial"/>
              </w:rPr>
              <w:t>Temposu</w:t>
            </w:r>
            <w:proofErr w:type="spellEnd"/>
          </w:p>
        </w:tc>
      </w:tr>
      <w:tr w:rsidR="00B16F60" w:rsidRPr="00B16F60" w14:paraId="406121FE" w14:textId="77777777" w:rsidTr="00F45859">
        <w:tc>
          <w:tcPr>
            <w:tcW w:w="1413" w:type="dxa"/>
          </w:tcPr>
          <w:p w14:paraId="7BB28ABB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Celkem</w:t>
            </w:r>
          </w:p>
        </w:tc>
        <w:tc>
          <w:tcPr>
            <w:tcW w:w="992" w:type="dxa"/>
          </w:tcPr>
          <w:p w14:paraId="0B81121C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100 %</w:t>
            </w:r>
          </w:p>
        </w:tc>
        <w:tc>
          <w:tcPr>
            <w:tcW w:w="2268" w:type="dxa"/>
          </w:tcPr>
          <w:p w14:paraId="71A07E7B" w14:textId="77777777" w:rsidR="00B16F60" w:rsidRPr="00B16F60" w:rsidRDefault="00B16F60" w:rsidP="00F45859">
            <w:pPr>
              <w:spacing w:before="60" w:after="60"/>
              <w:jc w:val="center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75 %</w:t>
            </w:r>
          </w:p>
        </w:tc>
        <w:tc>
          <w:tcPr>
            <w:tcW w:w="2126" w:type="dxa"/>
          </w:tcPr>
          <w:p w14:paraId="35212B5F" w14:textId="77777777" w:rsidR="00B16F60" w:rsidRPr="00B16F60" w:rsidRDefault="00B16F60" w:rsidP="00F45859">
            <w:pPr>
              <w:spacing w:before="60" w:after="60"/>
              <w:jc w:val="center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100 %</w:t>
            </w:r>
          </w:p>
        </w:tc>
        <w:tc>
          <w:tcPr>
            <w:tcW w:w="2045" w:type="dxa"/>
          </w:tcPr>
          <w:p w14:paraId="5489AA8F" w14:textId="77777777" w:rsidR="00B16F60" w:rsidRPr="00B16F60" w:rsidRDefault="00B16F60" w:rsidP="00F45859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B16F60">
              <w:rPr>
                <w:rFonts w:ascii="Arial" w:hAnsi="Arial" w:cs="Arial"/>
                <w:b/>
                <w:bCs/>
              </w:rPr>
              <w:t>TEMPOS</w:t>
            </w:r>
          </w:p>
        </w:tc>
      </w:tr>
    </w:tbl>
    <w:p w14:paraId="6961D248" w14:textId="77777777" w:rsidR="00B16F60" w:rsidRPr="00B16F60" w:rsidRDefault="00B16F60" w:rsidP="00B16F60">
      <w:pPr>
        <w:spacing w:after="120"/>
        <w:jc w:val="both"/>
        <w:rPr>
          <w:rFonts w:ascii="Arial" w:hAnsi="Arial" w:cs="Arial"/>
        </w:rPr>
      </w:pPr>
    </w:p>
    <w:p w14:paraId="68CCF928" w14:textId="77777777" w:rsidR="00B16F60" w:rsidRPr="00B16F60" w:rsidRDefault="00B16F60" w:rsidP="00B16F60">
      <w:pPr>
        <w:spacing w:after="120"/>
        <w:jc w:val="both"/>
        <w:rPr>
          <w:rFonts w:ascii="Arial" w:hAnsi="Arial" w:cs="Arial"/>
        </w:rPr>
      </w:pPr>
      <w:r w:rsidRPr="00B16F60">
        <w:rPr>
          <w:rFonts w:ascii="Arial" w:hAnsi="Arial" w:cs="Arial"/>
        </w:rPr>
        <w:t>Vzhledem:</w:t>
      </w:r>
    </w:p>
    <w:p w14:paraId="1A7F6E0B" w14:textId="174AD4EF" w:rsidR="00B16F60" w:rsidRPr="00B16F60" w:rsidRDefault="00B16F60" w:rsidP="00B16F60">
      <w:pPr>
        <w:jc w:val="both"/>
        <w:rPr>
          <w:rFonts w:ascii="Arial" w:hAnsi="Arial" w:cs="Arial"/>
        </w:rPr>
      </w:pPr>
      <w:r w:rsidRPr="00B16F60">
        <w:rPr>
          <w:rFonts w:ascii="Arial" w:hAnsi="Arial" w:cs="Arial"/>
        </w:rPr>
        <w:t xml:space="preserve">- k tomu, že se poptávkového řízení zúčastnily jen dvě společnosti, a to </w:t>
      </w:r>
      <w:proofErr w:type="spellStart"/>
      <w:r w:rsidR="000E39C6">
        <w:rPr>
          <w:rFonts w:ascii="Arial" w:hAnsi="Arial" w:cs="Arial"/>
        </w:rPr>
        <w:t>xxxxxx</w:t>
      </w:r>
      <w:proofErr w:type="spellEnd"/>
      <w:r w:rsidRPr="00B16F60">
        <w:rPr>
          <w:rFonts w:ascii="Arial" w:hAnsi="Arial" w:cs="Arial"/>
        </w:rPr>
        <w:t xml:space="preserve"> a TEMPOS,</w:t>
      </w:r>
    </w:p>
    <w:p w14:paraId="25AD4ECD" w14:textId="77777777" w:rsidR="00B16F60" w:rsidRPr="00B16F60" w:rsidRDefault="00B16F60" w:rsidP="00B16F60">
      <w:pPr>
        <w:jc w:val="both"/>
        <w:rPr>
          <w:rFonts w:ascii="Arial" w:hAnsi="Arial" w:cs="Arial"/>
        </w:rPr>
      </w:pPr>
      <w:r w:rsidRPr="00B16F60">
        <w:rPr>
          <w:rFonts w:ascii="Arial" w:hAnsi="Arial" w:cs="Arial"/>
        </w:rPr>
        <w:t>- k tomu, že obě zaslané nabídky jsou úplné a odpovídají poptávce,</w:t>
      </w:r>
    </w:p>
    <w:p w14:paraId="04B4C7CC" w14:textId="63D9C08A" w:rsidR="00B16F60" w:rsidRPr="00B16F60" w:rsidRDefault="00B16F60" w:rsidP="00B16F60">
      <w:pPr>
        <w:jc w:val="both"/>
        <w:rPr>
          <w:rFonts w:ascii="Arial" w:hAnsi="Arial" w:cs="Arial"/>
        </w:rPr>
      </w:pPr>
      <w:r w:rsidRPr="00B16F60">
        <w:rPr>
          <w:rFonts w:ascii="Arial" w:hAnsi="Arial" w:cs="Arial"/>
        </w:rPr>
        <w:t xml:space="preserve">- ke skutečnosti, že je nabídková cena společnosti TEMPOS významně nižší než nabídková cena </w:t>
      </w:r>
      <w:proofErr w:type="spellStart"/>
      <w:r w:rsidR="000E39C6">
        <w:rPr>
          <w:rFonts w:ascii="Arial" w:hAnsi="Arial" w:cs="Arial"/>
        </w:rPr>
        <w:t>xxxxx</w:t>
      </w:r>
      <w:proofErr w:type="spellEnd"/>
      <w:r w:rsidRPr="00B16F60">
        <w:rPr>
          <w:rFonts w:ascii="Arial" w:hAnsi="Arial" w:cs="Arial"/>
        </w:rPr>
        <w:t>,</w:t>
      </w:r>
    </w:p>
    <w:p w14:paraId="26618EDD" w14:textId="77777777" w:rsidR="00B16F60" w:rsidRPr="00B16F60" w:rsidRDefault="00B16F60" w:rsidP="00B16F60">
      <w:pPr>
        <w:spacing w:after="120"/>
        <w:jc w:val="both"/>
        <w:rPr>
          <w:rFonts w:ascii="Arial" w:hAnsi="Arial" w:cs="Arial"/>
        </w:rPr>
      </w:pPr>
      <w:r w:rsidRPr="00B16F60">
        <w:rPr>
          <w:rFonts w:ascii="Arial" w:hAnsi="Arial" w:cs="Arial"/>
        </w:rPr>
        <w:t>- k získaným kladným referencím na společnost TEMPOS,</w:t>
      </w:r>
    </w:p>
    <w:p w14:paraId="07B27F24" w14:textId="77777777" w:rsidR="00B16F60" w:rsidRPr="00B16F60" w:rsidRDefault="00B16F60" w:rsidP="00B16F60">
      <w:pPr>
        <w:spacing w:after="120"/>
        <w:jc w:val="both"/>
        <w:rPr>
          <w:rFonts w:ascii="Arial" w:hAnsi="Arial" w:cs="Arial"/>
        </w:rPr>
      </w:pPr>
      <w:r w:rsidRPr="00B16F60">
        <w:rPr>
          <w:rFonts w:ascii="Arial" w:hAnsi="Arial" w:cs="Arial"/>
        </w:rPr>
        <w:t xml:space="preserve">komise dospěla k závěru, že nabídka společnosti TEMPOS spol. s r.o. je nejlepší a nejkomplexnější </w:t>
      </w:r>
    </w:p>
    <w:p w14:paraId="65C44D29" w14:textId="77777777" w:rsidR="00B16F60" w:rsidRPr="00B16F60" w:rsidRDefault="00B16F60" w:rsidP="00B16F60">
      <w:pPr>
        <w:spacing w:after="120"/>
        <w:jc w:val="both"/>
        <w:rPr>
          <w:rFonts w:ascii="Arial" w:hAnsi="Arial" w:cs="Arial"/>
        </w:rPr>
      </w:pPr>
      <w:r w:rsidRPr="00B16F60">
        <w:rPr>
          <w:rFonts w:ascii="Arial" w:hAnsi="Arial" w:cs="Arial"/>
        </w:rPr>
        <w:t xml:space="preserve">a tak, že se </w:t>
      </w:r>
    </w:p>
    <w:p w14:paraId="36D109DE" w14:textId="77777777" w:rsidR="00B16F60" w:rsidRPr="00B16F60" w:rsidRDefault="00B16F60" w:rsidP="00B16F60">
      <w:pPr>
        <w:spacing w:after="120"/>
        <w:jc w:val="center"/>
        <w:rPr>
          <w:rFonts w:ascii="Arial" w:hAnsi="Arial" w:cs="Arial"/>
        </w:rPr>
      </w:pPr>
      <w:r w:rsidRPr="00B16F60">
        <w:rPr>
          <w:rFonts w:ascii="Arial" w:hAnsi="Arial" w:cs="Arial"/>
          <w:b/>
          <w:bCs/>
        </w:rPr>
        <w:t>společnost TEMPOS spol. s r.o. stává vítězem výběrového řízení</w:t>
      </w:r>
      <w:r w:rsidRPr="00B16F60">
        <w:rPr>
          <w:rFonts w:ascii="Arial" w:hAnsi="Arial" w:cs="Arial"/>
        </w:rPr>
        <w:t>.</w:t>
      </w:r>
    </w:p>
    <w:p w14:paraId="0C7459AD" w14:textId="77777777" w:rsidR="00B16F60" w:rsidRPr="00B16F60" w:rsidRDefault="00B16F60" w:rsidP="00B16F60">
      <w:pPr>
        <w:spacing w:after="120"/>
        <w:jc w:val="both"/>
        <w:rPr>
          <w:rFonts w:ascii="Arial" w:hAnsi="Arial" w:cs="Arial"/>
        </w:rPr>
      </w:pPr>
    </w:p>
    <w:p w14:paraId="66A0F506" w14:textId="77777777" w:rsidR="00B16F60" w:rsidRPr="00B16F60" w:rsidRDefault="00B16F60" w:rsidP="00B16F60">
      <w:pPr>
        <w:spacing w:after="120"/>
        <w:jc w:val="both"/>
        <w:rPr>
          <w:rFonts w:ascii="Arial" w:hAnsi="Arial" w:cs="Arial"/>
        </w:rPr>
      </w:pPr>
      <w:r w:rsidRPr="00B16F60">
        <w:rPr>
          <w:rFonts w:ascii="Arial" w:hAnsi="Arial" w:cs="Arial"/>
        </w:rPr>
        <w:t>V Praze dne 12. 5. 2023</w:t>
      </w:r>
    </w:p>
    <w:p w14:paraId="47E4C357" w14:textId="77777777" w:rsidR="00B16F60" w:rsidRPr="00B16F60" w:rsidRDefault="00B16F60" w:rsidP="00B16F60">
      <w:pPr>
        <w:spacing w:after="120"/>
        <w:jc w:val="both"/>
        <w:rPr>
          <w:rFonts w:ascii="Arial" w:hAnsi="Arial" w:cs="Arial"/>
        </w:rPr>
      </w:pPr>
    </w:p>
    <w:p w14:paraId="2E26CA7B" w14:textId="77777777" w:rsidR="00B16F60" w:rsidRPr="00B16F60" w:rsidRDefault="00B16F60" w:rsidP="00B16F60">
      <w:pPr>
        <w:spacing w:after="120"/>
        <w:jc w:val="both"/>
        <w:rPr>
          <w:rFonts w:ascii="Arial" w:hAnsi="Arial" w:cs="Arial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835"/>
        <w:gridCol w:w="236"/>
        <w:gridCol w:w="2835"/>
        <w:gridCol w:w="236"/>
        <w:gridCol w:w="2835"/>
      </w:tblGrid>
      <w:tr w:rsidR="00B16F60" w:rsidRPr="00B16F60" w14:paraId="3DAA7E6F" w14:textId="77777777" w:rsidTr="00F45859"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329D6A" w14:textId="77777777" w:rsidR="00B16F60" w:rsidRPr="00B16F60" w:rsidRDefault="00B16F60" w:rsidP="00F45859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DCD9EFC" w14:textId="77777777" w:rsidR="00B16F60" w:rsidRPr="00B16F60" w:rsidRDefault="00B16F60" w:rsidP="00F45859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58FB38" w14:textId="77777777" w:rsidR="00B16F60" w:rsidRPr="00B16F60" w:rsidRDefault="00B16F60" w:rsidP="00F45859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4AA6CBC" w14:textId="77777777" w:rsidR="00B16F60" w:rsidRPr="00B16F60" w:rsidRDefault="00B16F60" w:rsidP="00F45859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1A3686" w14:textId="77777777" w:rsidR="00B16F60" w:rsidRPr="00B16F60" w:rsidRDefault="00B16F60" w:rsidP="00F45859">
            <w:pPr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B16F60" w:rsidRPr="00B16F60" w14:paraId="42E0C051" w14:textId="77777777" w:rsidTr="00F45859">
        <w:tc>
          <w:tcPr>
            <w:tcW w:w="2835" w:type="dxa"/>
            <w:tcBorders>
              <w:left w:val="nil"/>
              <w:bottom w:val="nil"/>
              <w:right w:val="nil"/>
            </w:tcBorders>
          </w:tcPr>
          <w:p w14:paraId="50C1344D" w14:textId="5B7D91F8" w:rsidR="00B16F60" w:rsidRPr="00B16F60" w:rsidRDefault="000E39C6" w:rsidP="00F45859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xxxxxxxxxxxxxxxxxx</w:t>
            </w:r>
            <w:proofErr w:type="spellEnd"/>
          </w:p>
          <w:p w14:paraId="1F004EDB" w14:textId="77777777" w:rsidR="00B16F60" w:rsidRPr="00B16F60" w:rsidRDefault="00B16F60" w:rsidP="00F45859">
            <w:pPr>
              <w:jc w:val="center"/>
              <w:rPr>
                <w:rFonts w:ascii="Arial" w:hAnsi="Arial" w:cs="Arial"/>
              </w:rPr>
            </w:pPr>
            <w:r w:rsidRPr="00B16F60">
              <w:rPr>
                <w:rFonts w:ascii="Arial" w:hAnsi="Arial" w:cs="Arial"/>
              </w:rPr>
              <w:t>člen komis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9DDFC13" w14:textId="77777777" w:rsidR="00B16F60" w:rsidRPr="00B16F60" w:rsidRDefault="00B16F60" w:rsidP="00F4585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  <w:tcBorders>
              <w:left w:val="nil"/>
              <w:bottom w:val="nil"/>
              <w:right w:val="nil"/>
            </w:tcBorders>
          </w:tcPr>
          <w:p w14:paraId="4FBE95B9" w14:textId="419862BE" w:rsidR="00B16F60" w:rsidRPr="00B16F60" w:rsidRDefault="000E39C6" w:rsidP="000E39C6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Xxxxxxxxxxxxxxxxx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="00B16F60" w:rsidRPr="00B16F60">
              <w:rPr>
                <w:rFonts w:ascii="Arial" w:hAnsi="Arial" w:cs="Arial"/>
              </w:rPr>
              <w:t>předseda komis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D82B432" w14:textId="77777777" w:rsidR="00B16F60" w:rsidRPr="00B16F60" w:rsidRDefault="00B16F60" w:rsidP="00F4585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  <w:tcBorders>
              <w:left w:val="nil"/>
              <w:bottom w:val="nil"/>
              <w:right w:val="nil"/>
            </w:tcBorders>
          </w:tcPr>
          <w:p w14:paraId="7A47C1C5" w14:textId="372E308F" w:rsidR="00B16F60" w:rsidRPr="00B16F60" w:rsidRDefault="000E39C6" w:rsidP="00F45859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xxxxxxxxxxxxx</w:t>
            </w:r>
            <w:proofErr w:type="spellEnd"/>
          </w:p>
          <w:p w14:paraId="2DE19A14" w14:textId="77777777" w:rsidR="00B16F60" w:rsidRPr="00B16F60" w:rsidRDefault="00B16F60" w:rsidP="00F45859">
            <w:pPr>
              <w:jc w:val="center"/>
              <w:rPr>
                <w:rFonts w:ascii="Arial" w:hAnsi="Arial" w:cs="Arial"/>
              </w:rPr>
            </w:pPr>
            <w:r w:rsidRPr="00B16F60">
              <w:rPr>
                <w:rFonts w:ascii="Arial" w:hAnsi="Arial" w:cs="Arial"/>
              </w:rPr>
              <w:t>člen komise</w:t>
            </w:r>
          </w:p>
        </w:tc>
      </w:tr>
    </w:tbl>
    <w:p w14:paraId="433EAF1A" w14:textId="77777777" w:rsidR="00B16F60" w:rsidRPr="00B16F60" w:rsidRDefault="00B16F60" w:rsidP="00B16F60">
      <w:pPr>
        <w:spacing w:after="120"/>
        <w:jc w:val="both"/>
        <w:rPr>
          <w:rFonts w:ascii="Arial" w:hAnsi="Arial" w:cs="Arial"/>
        </w:rPr>
      </w:pPr>
    </w:p>
    <w:p w14:paraId="65BA1D59" w14:textId="77777777" w:rsidR="008B23C6" w:rsidRPr="00B16F60" w:rsidRDefault="008B23C6" w:rsidP="00B16F60">
      <w:pPr>
        <w:pStyle w:val="Prosttext"/>
        <w:rPr>
          <w:rFonts w:ascii="Arial" w:hAnsi="Arial" w:cs="Arial"/>
          <w:color w:val="000000"/>
          <w:sz w:val="22"/>
          <w:szCs w:val="22"/>
        </w:rPr>
      </w:pPr>
    </w:p>
    <w:sectPr w:rsidR="008B23C6" w:rsidRPr="00B16F60" w:rsidSect="00B16F60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552" w:right="1133" w:bottom="1276" w:left="1701" w:header="709" w:footer="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31D5D0" w14:textId="77777777" w:rsidR="006E7835" w:rsidRDefault="006E7835">
      <w:r>
        <w:separator/>
      </w:r>
    </w:p>
  </w:endnote>
  <w:endnote w:type="continuationSeparator" w:id="0">
    <w:p w14:paraId="5790E74A" w14:textId="77777777" w:rsidR="006E7835" w:rsidRDefault="006E78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enev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 CE">
    <w:charset w:val="58"/>
    <w:family w:val="auto"/>
    <w:pitch w:val="variable"/>
    <w:sig w:usb0="00000005" w:usb1="00000000" w:usb2="00000000" w:usb3="00000000" w:csb0="00000002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-Bold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790E94" w14:textId="46FA5C6D" w:rsidR="009F273E" w:rsidRPr="00121CAE" w:rsidRDefault="009F273E">
    <w:pPr>
      <w:pStyle w:val="Zpat"/>
      <w:jc w:val="center"/>
      <w:rPr>
        <w:sz w:val="18"/>
      </w:rPr>
    </w:pPr>
    <w:r w:rsidRPr="00121CAE">
      <w:rPr>
        <w:sz w:val="18"/>
      </w:rPr>
      <w:fldChar w:fldCharType="begin"/>
    </w:r>
    <w:r w:rsidRPr="00121CAE">
      <w:rPr>
        <w:sz w:val="18"/>
      </w:rPr>
      <w:instrText>PAGE   \* MERGEFORMAT</w:instrText>
    </w:r>
    <w:r w:rsidRPr="00121CAE">
      <w:rPr>
        <w:sz w:val="18"/>
      </w:rPr>
      <w:fldChar w:fldCharType="separate"/>
    </w:r>
    <w:r w:rsidR="000E39C6">
      <w:rPr>
        <w:noProof/>
        <w:sz w:val="18"/>
      </w:rPr>
      <w:t>2</w:t>
    </w:r>
    <w:r w:rsidRPr="00121CAE">
      <w:rPr>
        <w:sz w:val="18"/>
      </w:rPr>
      <w:fldChar w:fldCharType="end"/>
    </w:r>
  </w:p>
  <w:p w14:paraId="5B790E95" w14:textId="77777777" w:rsidR="009F273E" w:rsidRDefault="009F273E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790E97" w14:textId="32376122" w:rsidR="009F273E" w:rsidRPr="00CC505B" w:rsidRDefault="009F273E">
    <w:pPr>
      <w:pStyle w:val="Zpat"/>
      <w:jc w:val="center"/>
      <w:rPr>
        <w:sz w:val="18"/>
      </w:rPr>
    </w:pPr>
    <w:r w:rsidRPr="00CC505B">
      <w:rPr>
        <w:sz w:val="18"/>
      </w:rPr>
      <w:fldChar w:fldCharType="begin"/>
    </w:r>
    <w:r w:rsidRPr="00CC505B">
      <w:rPr>
        <w:sz w:val="18"/>
      </w:rPr>
      <w:instrText>PAGE   \* MERGEFORMAT</w:instrText>
    </w:r>
    <w:r w:rsidRPr="00CC505B">
      <w:rPr>
        <w:sz w:val="18"/>
      </w:rPr>
      <w:fldChar w:fldCharType="separate"/>
    </w:r>
    <w:r w:rsidR="001B15A0">
      <w:rPr>
        <w:noProof/>
        <w:sz w:val="18"/>
      </w:rPr>
      <w:t>1</w:t>
    </w:r>
    <w:r w:rsidRPr="00CC505B">
      <w:rPr>
        <w:sz w:val="18"/>
      </w:rPr>
      <w:fldChar w:fldCharType="end"/>
    </w:r>
  </w:p>
  <w:p w14:paraId="5B790E98" w14:textId="77777777" w:rsidR="009F273E" w:rsidRDefault="009F273E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3B3650" w14:textId="77777777" w:rsidR="006E7835" w:rsidRDefault="006E7835">
      <w:r>
        <w:separator/>
      </w:r>
    </w:p>
  </w:footnote>
  <w:footnote w:type="continuationSeparator" w:id="0">
    <w:p w14:paraId="48C48309" w14:textId="77777777" w:rsidR="006E7835" w:rsidRDefault="006E78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6E0A40" w14:textId="5917F45F" w:rsidR="003D4683" w:rsidRPr="003D4683" w:rsidRDefault="003D4683" w:rsidP="003D4683">
    <w:pPr>
      <w:spacing w:before="57"/>
      <w:ind w:left="9356"/>
      <w:rPr>
        <w:rFonts w:ascii="Arial-BoldMT" w:hAnsi="Arial-BoldMT" w:cs="Arial-BoldMT"/>
        <w:b/>
        <w:bCs/>
        <w:i/>
        <w:sz w:val="16"/>
        <w:szCs w:val="16"/>
      </w:rPr>
    </w:pPr>
  </w:p>
  <w:p w14:paraId="4693BBA9" w14:textId="77777777" w:rsidR="005007AF" w:rsidRDefault="003D4683" w:rsidP="005007AF">
    <w:pPr>
      <w:spacing w:before="57" w:line="276" w:lineRule="auto"/>
      <w:rPr>
        <w:rFonts w:ascii="Arial-BoldMT" w:hAnsi="Arial-BoldMT" w:cs="Arial-BoldMT"/>
        <w:b/>
        <w:bCs/>
        <w:sz w:val="24"/>
      </w:rPr>
    </w:pPr>
    <w:r w:rsidRPr="005007AF">
      <w:rPr>
        <w:caps/>
        <w:noProof/>
        <w:sz w:val="24"/>
      </w:rPr>
      <w:drawing>
        <wp:anchor distT="0" distB="0" distL="114300" distR="114300" simplePos="0" relativeHeight="251659264" behindDoc="0" locked="0" layoutInCell="1" allowOverlap="1" wp14:anchorId="0D7A51AE" wp14:editId="4E7E0FE7">
          <wp:simplePos x="0" y="0"/>
          <wp:positionH relativeFrom="page">
            <wp:posOffset>6042660</wp:posOffset>
          </wp:positionH>
          <wp:positionV relativeFrom="page">
            <wp:posOffset>648970</wp:posOffset>
          </wp:positionV>
          <wp:extent cx="904875" cy="568177"/>
          <wp:effectExtent l="0" t="0" r="9525" b="0"/>
          <wp:wrapNone/>
          <wp:docPr id="2008838621" name="Obrázek 200883862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UBP_znacka_ochranna_zona (RGB) 16mm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4875" cy="568177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D0BC4" w:rsidRPr="005007AF">
      <w:rPr>
        <w:rFonts w:ascii="Arial-BoldMT" w:hAnsi="Arial-BoldMT" w:cs="Arial-BoldMT"/>
        <w:b/>
        <w:bCs/>
        <w:sz w:val="24"/>
      </w:rPr>
      <w:t>Výzkumný ústav bezpečnosti práce</w:t>
    </w:r>
    <w:r w:rsidR="004D0BC4" w:rsidRPr="005007AF">
      <w:rPr>
        <w:rFonts w:ascii="Arial-BoldMT" w:hAnsi="Arial-BoldMT" w:cs="Arial-BoldMT"/>
        <w:b/>
        <w:bCs/>
        <w:caps/>
        <w:sz w:val="24"/>
      </w:rPr>
      <w:t xml:space="preserve">, </w:t>
    </w:r>
    <w:r w:rsidR="004D0BC4" w:rsidRPr="005007AF">
      <w:rPr>
        <w:rFonts w:ascii="Arial-BoldMT" w:hAnsi="Arial-BoldMT" w:cs="Arial-BoldMT"/>
        <w:b/>
        <w:bCs/>
        <w:sz w:val="24"/>
      </w:rPr>
      <w:t>v. v. i.</w:t>
    </w:r>
  </w:p>
  <w:p w14:paraId="59340BC4" w14:textId="23BD2F50" w:rsidR="004D0BC4" w:rsidRPr="0055108E" w:rsidRDefault="004D0BC4" w:rsidP="005007AF">
    <w:pPr>
      <w:spacing w:before="57"/>
      <w:rPr>
        <w:rFonts w:ascii="ArialMT" w:hAnsi="ArialMT" w:cs="ArialMT"/>
        <w:caps/>
        <w:sz w:val="18"/>
        <w:szCs w:val="18"/>
      </w:rPr>
    </w:pPr>
    <w:r w:rsidRPr="0055108E">
      <w:rPr>
        <w:rFonts w:ascii="ArialMT" w:hAnsi="ArialMT" w:cs="ArialMT"/>
        <w:caps/>
        <w:sz w:val="18"/>
        <w:szCs w:val="18"/>
      </w:rPr>
      <w:t>JERUZALÉMSKÁ 1283/9</w:t>
    </w:r>
  </w:p>
  <w:p w14:paraId="3CB44D2C" w14:textId="77777777" w:rsidR="004D0BC4" w:rsidRPr="0055108E" w:rsidRDefault="004D0BC4" w:rsidP="004D0BC4">
    <w:pPr>
      <w:rPr>
        <w:rFonts w:ascii="ArialMT" w:hAnsi="ArialMT" w:cs="ArialMT"/>
        <w:caps/>
        <w:sz w:val="18"/>
        <w:szCs w:val="18"/>
      </w:rPr>
    </w:pPr>
    <w:r w:rsidRPr="0055108E">
      <w:rPr>
        <w:rFonts w:ascii="ArialMT" w:hAnsi="ArialMT" w:cs="ArialMT"/>
        <w:caps/>
        <w:sz w:val="18"/>
        <w:szCs w:val="18"/>
      </w:rPr>
      <w:t>110 00 PRAHA 1 – NOVÉ MĚSTO</w:t>
    </w:r>
  </w:p>
  <w:p w14:paraId="6C016B32" w14:textId="77777777" w:rsidR="004D0BC4" w:rsidRPr="00A01FE7" w:rsidRDefault="004D0BC4" w:rsidP="004D0BC4">
    <w:pPr>
      <w:rPr>
        <w:caps/>
      </w:rPr>
    </w:pPr>
    <w:r w:rsidRPr="0055108E">
      <w:rPr>
        <w:rFonts w:ascii="ArialMT" w:hAnsi="ArialMT" w:cs="ArialMT"/>
        <w:caps/>
        <w:sz w:val="18"/>
        <w:szCs w:val="18"/>
      </w:rPr>
      <w:t>ČESKÁ REPUBLIKA</w:t>
    </w:r>
    <w:r>
      <w:rPr>
        <w:b/>
        <w:bCs/>
      </w:rPr>
      <w:t xml:space="preserve"> </w:t>
    </w:r>
  </w:p>
  <w:p w14:paraId="55BDB336" w14:textId="5A81F267" w:rsidR="004B4DED" w:rsidRPr="00710C94" w:rsidRDefault="004B4DED">
    <w:pPr>
      <w:pStyle w:val="Zhlav"/>
      <w:rPr>
        <w:rFonts w:ascii="Verdana" w:hAnsi="Verdana"/>
        <w:sz w:val="16"/>
        <w:szCs w:val="16"/>
      </w:rPr>
    </w:pPr>
  </w:p>
  <w:p w14:paraId="2D27F979" w14:textId="655AF58F" w:rsidR="00710C94" w:rsidRPr="00710C94" w:rsidRDefault="00710C94" w:rsidP="00710C94">
    <w:pPr>
      <w:pStyle w:val="Zhlav"/>
      <w:jc w:val="right"/>
      <w:rPr>
        <w:rFonts w:ascii="Verdana" w:hAnsi="Verdana"/>
        <w:sz w:val="16"/>
        <w:szCs w:val="16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5A4CFC" w14:textId="3600EE1D" w:rsidR="00364B86" w:rsidRPr="001B15A0" w:rsidRDefault="00274D40" w:rsidP="004D38BB">
    <w:pPr>
      <w:pStyle w:val="Zhlav"/>
      <w:rPr>
        <w:color w:val="404040" w:themeColor="text1" w:themeTint="BF"/>
        <w:sz w:val="18"/>
        <w:highlight w:val="yellow"/>
      </w:rPr>
    </w:pPr>
    <w:r w:rsidRPr="00070DC6">
      <w:rPr>
        <w:color w:val="595959" w:themeColor="text1" w:themeTint="A6"/>
        <w:sz w:val="18"/>
      </w:rPr>
      <w:tab/>
    </w:r>
  </w:p>
  <w:p w14:paraId="243D534F" w14:textId="77777777" w:rsidR="00862947" w:rsidRDefault="00862947" w:rsidP="00862947">
    <w:pPr>
      <w:pStyle w:val="Zhlav"/>
      <w:tabs>
        <w:tab w:val="clear" w:pos="4536"/>
      </w:tabs>
      <w:rPr>
        <w:color w:val="404040" w:themeColor="text1" w:themeTint="BF"/>
        <w:sz w:val="18"/>
        <w:highlight w:val="yellow"/>
      </w:rPr>
    </w:pPr>
    <w:r>
      <w:rPr>
        <w:noProof/>
      </w:rPr>
      <w:drawing>
        <wp:inline distT="0" distB="0" distL="0" distR="0" wp14:anchorId="75BFFD3D" wp14:editId="6163014C">
          <wp:extent cx="3867150" cy="438150"/>
          <wp:effectExtent l="0" t="0" r="0" b="0"/>
          <wp:docPr id="1995076202" name="Obrázek 19950762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B790E96" w14:textId="14D871CC" w:rsidR="00034A1C" w:rsidRPr="00D523A0" w:rsidRDefault="00862947" w:rsidP="00D523A0">
    <w:pPr>
      <w:pStyle w:val="Zhlav"/>
      <w:jc w:val="right"/>
      <w:rPr>
        <w:color w:val="404040" w:themeColor="text1" w:themeTint="BF"/>
        <w:sz w:val="18"/>
        <w:highlight w:val="yellow"/>
      </w:rPr>
    </w:pPr>
    <w:r>
      <w:rPr>
        <w:color w:val="595959" w:themeColor="text1" w:themeTint="A6"/>
        <w:sz w:val="18"/>
      </w:rPr>
      <w:tab/>
    </w:r>
    <w:r w:rsidR="00274D40" w:rsidRPr="00070DC6">
      <w:rPr>
        <w:color w:val="595959" w:themeColor="text1" w:themeTint="A6"/>
        <w:sz w:val="18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97B2B"/>
    <w:multiLevelType w:val="hybridMultilevel"/>
    <w:tmpl w:val="9C061512"/>
    <w:lvl w:ilvl="0" w:tplc="040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F3771"/>
    <w:multiLevelType w:val="hybridMultilevel"/>
    <w:tmpl w:val="4252979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C6420"/>
    <w:multiLevelType w:val="hybridMultilevel"/>
    <w:tmpl w:val="1B3AE3C6"/>
    <w:lvl w:ilvl="0" w:tplc="B442DA2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1130"/>
    <w:multiLevelType w:val="multilevel"/>
    <w:tmpl w:val="6568A6D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E8B1FFA"/>
    <w:multiLevelType w:val="multilevel"/>
    <w:tmpl w:val="5F3848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41E012A"/>
    <w:multiLevelType w:val="hybridMultilevel"/>
    <w:tmpl w:val="69542E7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E96BDD"/>
    <w:multiLevelType w:val="hybridMultilevel"/>
    <w:tmpl w:val="8CF64858"/>
    <w:lvl w:ilvl="0" w:tplc="1FF095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F34F8"/>
    <w:multiLevelType w:val="multilevel"/>
    <w:tmpl w:val="BBC64BC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393682C"/>
    <w:multiLevelType w:val="hybridMultilevel"/>
    <w:tmpl w:val="A6CA30C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0506CC"/>
    <w:multiLevelType w:val="multilevel"/>
    <w:tmpl w:val="F648CEF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9182D7E"/>
    <w:multiLevelType w:val="hybridMultilevel"/>
    <w:tmpl w:val="3BD48914"/>
    <w:lvl w:ilvl="0" w:tplc="E7F66C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ahoma" w:hAnsi="Tahoma" w:cs="Tahoma" w:hint="default"/>
        <w:b/>
        <w:i w:val="0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b/>
      </w:rPr>
    </w:lvl>
    <w:lvl w:ilvl="2" w:tplc="4C92F56A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ahoma" w:eastAsia="Times New Roman" w:hAnsi="Tahoma" w:cs="Tahoma" w:hint="default"/>
      </w:rPr>
    </w:lvl>
    <w:lvl w:ilvl="3" w:tplc="98162146"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ahoma" w:eastAsia="Mangal" w:hAnsi="Tahoma" w:cs="Tahoma" w:hint="default"/>
        <w:b/>
        <w:i w:val="0"/>
      </w:rPr>
    </w:lvl>
    <w:lvl w:ilvl="4" w:tplc="5F1E5750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  <w:rPr>
        <w:rFonts w:ascii="Tahoma" w:hAnsi="Tahoma" w:cs="Tahoma" w:hint="default"/>
        <w:sz w:val="20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E3324E1"/>
    <w:multiLevelType w:val="multilevel"/>
    <w:tmpl w:val="152696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37C371F5"/>
    <w:multiLevelType w:val="multilevel"/>
    <w:tmpl w:val="0EFA123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8B11D3B"/>
    <w:multiLevelType w:val="hybridMultilevel"/>
    <w:tmpl w:val="3DCE647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CA5813"/>
    <w:multiLevelType w:val="hybridMultilevel"/>
    <w:tmpl w:val="197C180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A3151E"/>
    <w:multiLevelType w:val="hybridMultilevel"/>
    <w:tmpl w:val="605C110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4CA34CC"/>
    <w:multiLevelType w:val="hybridMultilevel"/>
    <w:tmpl w:val="F43AE2FA"/>
    <w:lvl w:ilvl="0" w:tplc="0EF643A8">
      <w:start w:val="3"/>
      <w:numFmt w:val="bullet"/>
      <w:lvlText w:val="-"/>
      <w:lvlJc w:val="left"/>
      <w:pPr>
        <w:ind w:left="720" w:hanging="360"/>
      </w:pPr>
      <w:rPr>
        <w:rFonts w:ascii="Tahoma" w:eastAsia="Geneva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277F0F"/>
    <w:multiLevelType w:val="multilevel"/>
    <w:tmpl w:val="59C8D0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15D2E77"/>
    <w:multiLevelType w:val="hybridMultilevel"/>
    <w:tmpl w:val="43F20590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846CB9"/>
    <w:multiLevelType w:val="hybridMultilevel"/>
    <w:tmpl w:val="82988D1A"/>
    <w:lvl w:ilvl="0" w:tplc="0405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5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2247181"/>
    <w:multiLevelType w:val="multilevel"/>
    <w:tmpl w:val="5F3848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57756F63"/>
    <w:multiLevelType w:val="multilevel"/>
    <w:tmpl w:val="F0E4F85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5A0E1BDC"/>
    <w:multiLevelType w:val="hybridMultilevel"/>
    <w:tmpl w:val="CDC804C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2501DF"/>
    <w:multiLevelType w:val="multilevel"/>
    <w:tmpl w:val="07E2A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E92426A"/>
    <w:multiLevelType w:val="hybridMultilevel"/>
    <w:tmpl w:val="AA5E768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E15B0A"/>
    <w:multiLevelType w:val="multilevel"/>
    <w:tmpl w:val="1526965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642D66D2"/>
    <w:multiLevelType w:val="multilevel"/>
    <w:tmpl w:val="D11E21A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67A14A3A"/>
    <w:multiLevelType w:val="multilevel"/>
    <w:tmpl w:val="97507E9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67DF3566"/>
    <w:multiLevelType w:val="multilevel"/>
    <w:tmpl w:val="7C9A9C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69373065"/>
    <w:multiLevelType w:val="multilevel"/>
    <w:tmpl w:val="ACDE588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6E8E7B8D"/>
    <w:multiLevelType w:val="multilevel"/>
    <w:tmpl w:val="130E4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47411D"/>
    <w:multiLevelType w:val="hybridMultilevel"/>
    <w:tmpl w:val="7696E886"/>
    <w:lvl w:ilvl="0" w:tplc="F87AEE42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0F8235C"/>
    <w:multiLevelType w:val="hybridMultilevel"/>
    <w:tmpl w:val="62AE4D1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65589C"/>
    <w:multiLevelType w:val="hybridMultilevel"/>
    <w:tmpl w:val="A5DA4308"/>
    <w:lvl w:ilvl="0" w:tplc="51CEA57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524566"/>
    <w:multiLevelType w:val="hybridMultilevel"/>
    <w:tmpl w:val="F654AA5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467E3D"/>
    <w:multiLevelType w:val="hybridMultilevel"/>
    <w:tmpl w:val="130E450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503EA2"/>
    <w:multiLevelType w:val="hybridMultilevel"/>
    <w:tmpl w:val="5074CDA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3F61B5"/>
    <w:multiLevelType w:val="multilevel"/>
    <w:tmpl w:val="3DCE6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3416FE"/>
    <w:multiLevelType w:val="hybridMultilevel"/>
    <w:tmpl w:val="9404FFA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9"/>
  </w:num>
  <w:num w:numId="3">
    <w:abstractNumId w:val="10"/>
  </w:num>
  <w:num w:numId="4">
    <w:abstractNumId w:val="22"/>
  </w:num>
  <w:num w:numId="5">
    <w:abstractNumId w:val="13"/>
  </w:num>
  <w:num w:numId="6">
    <w:abstractNumId w:val="38"/>
  </w:num>
  <w:num w:numId="7">
    <w:abstractNumId w:val="32"/>
  </w:num>
  <w:num w:numId="8">
    <w:abstractNumId w:val="35"/>
  </w:num>
  <w:num w:numId="9">
    <w:abstractNumId w:val="14"/>
  </w:num>
  <w:num w:numId="10">
    <w:abstractNumId w:val="1"/>
  </w:num>
  <w:num w:numId="11">
    <w:abstractNumId w:val="37"/>
  </w:num>
  <w:num w:numId="12">
    <w:abstractNumId w:val="30"/>
  </w:num>
  <w:num w:numId="13">
    <w:abstractNumId w:val="6"/>
  </w:num>
  <w:num w:numId="14">
    <w:abstractNumId w:val="23"/>
  </w:num>
  <w:num w:numId="15">
    <w:abstractNumId w:val="17"/>
  </w:num>
  <w:num w:numId="16">
    <w:abstractNumId w:val="20"/>
  </w:num>
  <w:num w:numId="17">
    <w:abstractNumId w:val="4"/>
  </w:num>
  <w:num w:numId="18">
    <w:abstractNumId w:val="8"/>
  </w:num>
  <w:num w:numId="19">
    <w:abstractNumId w:val="36"/>
  </w:num>
  <w:num w:numId="20">
    <w:abstractNumId w:val="26"/>
  </w:num>
  <w:num w:numId="21">
    <w:abstractNumId w:val="12"/>
  </w:num>
  <w:num w:numId="22">
    <w:abstractNumId w:val="0"/>
  </w:num>
  <w:num w:numId="23">
    <w:abstractNumId w:val="7"/>
  </w:num>
  <w:num w:numId="24">
    <w:abstractNumId w:val="29"/>
  </w:num>
  <w:num w:numId="25">
    <w:abstractNumId w:val="3"/>
  </w:num>
  <w:num w:numId="26">
    <w:abstractNumId w:val="31"/>
  </w:num>
  <w:num w:numId="27">
    <w:abstractNumId w:val="21"/>
  </w:num>
  <w:num w:numId="28">
    <w:abstractNumId w:val="11"/>
  </w:num>
  <w:num w:numId="29">
    <w:abstractNumId w:val="27"/>
  </w:num>
  <w:num w:numId="30">
    <w:abstractNumId w:val="25"/>
  </w:num>
  <w:num w:numId="31">
    <w:abstractNumId w:val="28"/>
  </w:num>
  <w:num w:numId="32">
    <w:abstractNumId w:val="5"/>
  </w:num>
  <w:num w:numId="33">
    <w:abstractNumId w:val="34"/>
  </w:num>
  <w:num w:numId="34">
    <w:abstractNumId w:val="33"/>
  </w:num>
  <w:num w:numId="35">
    <w:abstractNumId w:val="9"/>
  </w:num>
  <w:num w:numId="36">
    <w:abstractNumId w:val="18"/>
  </w:num>
  <w:num w:numId="37">
    <w:abstractNumId w:val="16"/>
  </w:num>
  <w:num w:numId="38">
    <w:abstractNumId w:val="2"/>
  </w:num>
  <w:num w:numId="3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bY0NjMzNLI0MrVQ0lEKTi0uzszPAykwrQUA5vcl7ywAAAA="/>
  </w:docVars>
  <w:rsids>
    <w:rsidRoot w:val="00D15226"/>
    <w:rsid w:val="00012F0C"/>
    <w:rsid w:val="00013629"/>
    <w:rsid w:val="000136FF"/>
    <w:rsid w:val="00014647"/>
    <w:rsid w:val="0002071F"/>
    <w:rsid w:val="0002090A"/>
    <w:rsid w:val="00021E4C"/>
    <w:rsid w:val="0002762D"/>
    <w:rsid w:val="00034A1C"/>
    <w:rsid w:val="0004276E"/>
    <w:rsid w:val="00046401"/>
    <w:rsid w:val="000474E9"/>
    <w:rsid w:val="00050DFC"/>
    <w:rsid w:val="000523F0"/>
    <w:rsid w:val="000613F3"/>
    <w:rsid w:val="00066421"/>
    <w:rsid w:val="00070DC6"/>
    <w:rsid w:val="00073400"/>
    <w:rsid w:val="000764D2"/>
    <w:rsid w:val="00076AB4"/>
    <w:rsid w:val="0008441E"/>
    <w:rsid w:val="00087D18"/>
    <w:rsid w:val="00096623"/>
    <w:rsid w:val="000A0FEC"/>
    <w:rsid w:val="000A29E6"/>
    <w:rsid w:val="000A5507"/>
    <w:rsid w:val="000B10E5"/>
    <w:rsid w:val="000B64B2"/>
    <w:rsid w:val="000C78C9"/>
    <w:rsid w:val="000D407F"/>
    <w:rsid w:val="000D5B26"/>
    <w:rsid w:val="000E0460"/>
    <w:rsid w:val="000E39C6"/>
    <w:rsid w:val="000E4220"/>
    <w:rsid w:val="000E449A"/>
    <w:rsid w:val="000E4B0F"/>
    <w:rsid w:val="000E67D0"/>
    <w:rsid w:val="000E7746"/>
    <w:rsid w:val="000E7B94"/>
    <w:rsid w:val="001012C2"/>
    <w:rsid w:val="00101AC7"/>
    <w:rsid w:val="001072CA"/>
    <w:rsid w:val="00110D28"/>
    <w:rsid w:val="00112C5B"/>
    <w:rsid w:val="0011389F"/>
    <w:rsid w:val="00121CAE"/>
    <w:rsid w:val="0012487D"/>
    <w:rsid w:val="001253E2"/>
    <w:rsid w:val="00134DDE"/>
    <w:rsid w:val="001379AA"/>
    <w:rsid w:val="00140959"/>
    <w:rsid w:val="0014526B"/>
    <w:rsid w:val="001516D5"/>
    <w:rsid w:val="0015245F"/>
    <w:rsid w:val="00163C3C"/>
    <w:rsid w:val="001650B3"/>
    <w:rsid w:val="001769DC"/>
    <w:rsid w:val="0018083B"/>
    <w:rsid w:val="00183757"/>
    <w:rsid w:val="001840E4"/>
    <w:rsid w:val="00192106"/>
    <w:rsid w:val="00194CE7"/>
    <w:rsid w:val="001A40D4"/>
    <w:rsid w:val="001A636E"/>
    <w:rsid w:val="001B15A0"/>
    <w:rsid w:val="001B4102"/>
    <w:rsid w:val="001C3F31"/>
    <w:rsid w:val="001E2AB6"/>
    <w:rsid w:val="001F03E6"/>
    <w:rsid w:val="001F6A1F"/>
    <w:rsid w:val="001F7CC8"/>
    <w:rsid w:val="0020254D"/>
    <w:rsid w:val="002041F9"/>
    <w:rsid w:val="00204423"/>
    <w:rsid w:val="00205EB0"/>
    <w:rsid w:val="00217B30"/>
    <w:rsid w:val="00217E99"/>
    <w:rsid w:val="00222B2A"/>
    <w:rsid w:val="002415E1"/>
    <w:rsid w:val="00271E1A"/>
    <w:rsid w:val="00274D40"/>
    <w:rsid w:val="00283FDA"/>
    <w:rsid w:val="00290153"/>
    <w:rsid w:val="00292779"/>
    <w:rsid w:val="002A4AD8"/>
    <w:rsid w:val="002A769C"/>
    <w:rsid w:val="002B0358"/>
    <w:rsid w:val="002B042C"/>
    <w:rsid w:val="002B405D"/>
    <w:rsid w:val="002B5D2E"/>
    <w:rsid w:val="002D15FC"/>
    <w:rsid w:val="002D716F"/>
    <w:rsid w:val="003002F0"/>
    <w:rsid w:val="003057C1"/>
    <w:rsid w:val="00306F54"/>
    <w:rsid w:val="003163F6"/>
    <w:rsid w:val="00316B99"/>
    <w:rsid w:val="00322971"/>
    <w:rsid w:val="00324689"/>
    <w:rsid w:val="00327F8E"/>
    <w:rsid w:val="0033108C"/>
    <w:rsid w:val="00333CF4"/>
    <w:rsid w:val="00334729"/>
    <w:rsid w:val="00344E7C"/>
    <w:rsid w:val="00364B86"/>
    <w:rsid w:val="00365F81"/>
    <w:rsid w:val="0037147B"/>
    <w:rsid w:val="00376C12"/>
    <w:rsid w:val="0038412F"/>
    <w:rsid w:val="00394A61"/>
    <w:rsid w:val="00397DAE"/>
    <w:rsid w:val="003A16D4"/>
    <w:rsid w:val="003B3066"/>
    <w:rsid w:val="003C10D9"/>
    <w:rsid w:val="003C156F"/>
    <w:rsid w:val="003C483D"/>
    <w:rsid w:val="003C4F67"/>
    <w:rsid w:val="003D4683"/>
    <w:rsid w:val="003D61B2"/>
    <w:rsid w:val="003F2C00"/>
    <w:rsid w:val="003F4A38"/>
    <w:rsid w:val="003F537F"/>
    <w:rsid w:val="0040348A"/>
    <w:rsid w:val="00411BF3"/>
    <w:rsid w:val="00415100"/>
    <w:rsid w:val="00417615"/>
    <w:rsid w:val="004253AA"/>
    <w:rsid w:val="00430D27"/>
    <w:rsid w:val="004401EC"/>
    <w:rsid w:val="00443742"/>
    <w:rsid w:val="0045000A"/>
    <w:rsid w:val="004607C1"/>
    <w:rsid w:val="00461C98"/>
    <w:rsid w:val="00464247"/>
    <w:rsid w:val="00480670"/>
    <w:rsid w:val="004848A9"/>
    <w:rsid w:val="004864CC"/>
    <w:rsid w:val="00491E9B"/>
    <w:rsid w:val="0049684A"/>
    <w:rsid w:val="004A0845"/>
    <w:rsid w:val="004A1120"/>
    <w:rsid w:val="004B0866"/>
    <w:rsid w:val="004B1C2B"/>
    <w:rsid w:val="004B4DED"/>
    <w:rsid w:val="004B7AE3"/>
    <w:rsid w:val="004C0889"/>
    <w:rsid w:val="004D0BC4"/>
    <w:rsid w:val="004D1E85"/>
    <w:rsid w:val="004D38BB"/>
    <w:rsid w:val="004D5C6E"/>
    <w:rsid w:val="004E3B68"/>
    <w:rsid w:val="004F4E9C"/>
    <w:rsid w:val="004F586F"/>
    <w:rsid w:val="004F736A"/>
    <w:rsid w:val="005007AF"/>
    <w:rsid w:val="00505CB6"/>
    <w:rsid w:val="005418FA"/>
    <w:rsid w:val="00543B00"/>
    <w:rsid w:val="0054401E"/>
    <w:rsid w:val="00551000"/>
    <w:rsid w:val="005534E6"/>
    <w:rsid w:val="00554B42"/>
    <w:rsid w:val="005638E2"/>
    <w:rsid w:val="00565F0B"/>
    <w:rsid w:val="00566A4B"/>
    <w:rsid w:val="00574B8B"/>
    <w:rsid w:val="00575D3D"/>
    <w:rsid w:val="005867EE"/>
    <w:rsid w:val="00590027"/>
    <w:rsid w:val="00597C5F"/>
    <w:rsid w:val="00597E7A"/>
    <w:rsid w:val="005A0D82"/>
    <w:rsid w:val="005A6F30"/>
    <w:rsid w:val="005A72A5"/>
    <w:rsid w:val="005C10E3"/>
    <w:rsid w:val="005C1895"/>
    <w:rsid w:val="005C2DA3"/>
    <w:rsid w:val="005C4C5B"/>
    <w:rsid w:val="005D24B9"/>
    <w:rsid w:val="005D2F30"/>
    <w:rsid w:val="005D5FF2"/>
    <w:rsid w:val="005D74FE"/>
    <w:rsid w:val="005F085C"/>
    <w:rsid w:val="005F5E69"/>
    <w:rsid w:val="0060083C"/>
    <w:rsid w:val="0060595B"/>
    <w:rsid w:val="006108FA"/>
    <w:rsid w:val="006133F0"/>
    <w:rsid w:val="0062485E"/>
    <w:rsid w:val="006307FE"/>
    <w:rsid w:val="0063360A"/>
    <w:rsid w:val="00634736"/>
    <w:rsid w:val="00634F1F"/>
    <w:rsid w:val="00637952"/>
    <w:rsid w:val="00650960"/>
    <w:rsid w:val="006528D2"/>
    <w:rsid w:val="00662EB7"/>
    <w:rsid w:val="00665A61"/>
    <w:rsid w:val="00667640"/>
    <w:rsid w:val="006822B1"/>
    <w:rsid w:val="00683058"/>
    <w:rsid w:val="006832F9"/>
    <w:rsid w:val="0068380C"/>
    <w:rsid w:val="006851F5"/>
    <w:rsid w:val="00690523"/>
    <w:rsid w:val="006965C4"/>
    <w:rsid w:val="006A7B83"/>
    <w:rsid w:val="006B2195"/>
    <w:rsid w:val="006B633B"/>
    <w:rsid w:val="006D2522"/>
    <w:rsid w:val="006E23CF"/>
    <w:rsid w:val="006E7835"/>
    <w:rsid w:val="00703332"/>
    <w:rsid w:val="007068D4"/>
    <w:rsid w:val="00710C94"/>
    <w:rsid w:val="00715BCC"/>
    <w:rsid w:val="00727317"/>
    <w:rsid w:val="00732DBD"/>
    <w:rsid w:val="00734ABD"/>
    <w:rsid w:val="00743C9C"/>
    <w:rsid w:val="007606C1"/>
    <w:rsid w:val="00772315"/>
    <w:rsid w:val="00776D53"/>
    <w:rsid w:val="00777013"/>
    <w:rsid w:val="00794ABA"/>
    <w:rsid w:val="00797FBD"/>
    <w:rsid w:val="007A37CD"/>
    <w:rsid w:val="007A5B44"/>
    <w:rsid w:val="007A69CF"/>
    <w:rsid w:val="007B2C9E"/>
    <w:rsid w:val="007B3DAD"/>
    <w:rsid w:val="007D0292"/>
    <w:rsid w:val="007D1B8A"/>
    <w:rsid w:val="007E3A02"/>
    <w:rsid w:val="007E4C4A"/>
    <w:rsid w:val="007F2333"/>
    <w:rsid w:val="007F7891"/>
    <w:rsid w:val="00801B53"/>
    <w:rsid w:val="00811590"/>
    <w:rsid w:val="00822B82"/>
    <w:rsid w:val="00823228"/>
    <w:rsid w:val="00833754"/>
    <w:rsid w:val="00835E9C"/>
    <w:rsid w:val="00862081"/>
    <w:rsid w:val="0086290E"/>
    <w:rsid w:val="00862947"/>
    <w:rsid w:val="008629B4"/>
    <w:rsid w:val="00863146"/>
    <w:rsid w:val="00883FA3"/>
    <w:rsid w:val="00890A8E"/>
    <w:rsid w:val="008924DF"/>
    <w:rsid w:val="008939DE"/>
    <w:rsid w:val="008A44D1"/>
    <w:rsid w:val="008B1850"/>
    <w:rsid w:val="008B23C6"/>
    <w:rsid w:val="008B4850"/>
    <w:rsid w:val="008D6B0D"/>
    <w:rsid w:val="008E02DD"/>
    <w:rsid w:val="008E0B13"/>
    <w:rsid w:val="008F2A95"/>
    <w:rsid w:val="008F2AFA"/>
    <w:rsid w:val="008F3CA0"/>
    <w:rsid w:val="008F4944"/>
    <w:rsid w:val="008F7A22"/>
    <w:rsid w:val="00904C7F"/>
    <w:rsid w:val="00906A84"/>
    <w:rsid w:val="009146E3"/>
    <w:rsid w:val="00915C93"/>
    <w:rsid w:val="00921A18"/>
    <w:rsid w:val="00926C99"/>
    <w:rsid w:val="00926F91"/>
    <w:rsid w:val="0093467D"/>
    <w:rsid w:val="009372D4"/>
    <w:rsid w:val="0095156E"/>
    <w:rsid w:val="00971BF0"/>
    <w:rsid w:val="00980025"/>
    <w:rsid w:val="00984675"/>
    <w:rsid w:val="009853D5"/>
    <w:rsid w:val="00985F46"/>
    <w:rsid w:val="009A1B35"/>
    <w:rsid w:val="009A6A42"/>
    <w:rsid w:val="009B4C63"/>
    <w:rsid w:val="009B6908"/>
    <w:rsid w:val="009C6CCE"/>
    <w:rsid w:val="009D49E2"/>
    <w:rsid w:val="009D6183"/>
    <w:rsid w:val="009E0230"/>
    <w:rsid w:val="009E5EA6"/>
    <w:rsid w:val="009F273E"/>
    <w:rsid w:val="009F5331"/>
    <w:rsid w:val="00A00207"/>
    <w:rsid w:val="00A01E5D"/>
    <w:rsid w:val="00A0487F"/>
    <w:rsid w:val="00A14424"/>
    <w:rsid w:val="00A21B9C"/>
    <w:rsid w:val="00A301C8"/>
    <w:rsid w:val="00A344EC"/>
    <w:rsid w:val="00A35755"/>
    <w:rsid w:val="00A4190E"/>
    <w:rsid w:val="00A430EE"/>
    <w:rsid w:val="00A5527E"/>
    <w:rsid w:val="00A61CD9"/>
    <w:rsid w:val="00A66ED3"/>
    <w:rsid w:val="00A77940"/>
    <w:rsid w:val="00A811E2"/>
    <w:rsid w:val="00A824AC"/>
    <w:rsid w:val="00A838F2"/>
    <w:rsid w:val="00A8493C"/>
    <w:rsid w:val="00A851F1"/>
    <w:rsid w:val="00A90E8B"/>
    <w:rsid w:val="00A93A77"/>
    <w:rsid w:val="00A96C1B"/>
    <w:rsid w:val="00AB6916"/>
    <w:rsid w:val="00AC2B15"/>
    <w:rsid w:val="00AD20EF"/>
    <w:rsid w:val="00AD5F05"/>
    <w:rsid w:val="00AE0A9C"/>
    <w:rsid w:val="00AE4581"/>
    <w:rsid w:val="00AE73CB"/>
    <w:rsid w:val="00AE73DF"/>
    <w:rsid w:val="00AF37EF"/>
    <w:rsid w:val="00B01A7A"/>
    <w:rsid w:val="00B02DF0"/>
    <w:rsid w:val="00B02E4C"/>
    <w:rsid w:val="00B079D0"/>
    <w:rsid w:val="00B141E6"/>
    <w:rsid w:val="00B16F60"/>
    <w:rsid w:val="00B2341E"/>
    <w:rsid w:val="00B36D40"/>
    <w:rsid w:val="00B524EF"/>
    <w:rsid w:val="00B549D0"/>
    <w:rsid w:val="00B577EC"/>
    <w:rsid w:val="00B57FA5"/>
    <w:rsid w:val="00B613E9"/>
    <w:rsid w:val="00B618C2"/>
    <w:rsid w:val="00B62A55"/>
    <w:rsid w:val="00B63C69"/>
    <w:rsid w:val="00B63E39"/>
    <w:rsid w:val="00B65677"/>
    <w:rsid w:val="00B657B6"/>
    <w:rsid w:val="00B65B17"/>
    <w:rsid w:val="00B70F70"/>
    <w:rsid w:val="00B719D8"/>
    <w:rsid w:val="00B722FB"/>
    <w:rsid w:val="00B83165"/>
    <w:rsid w:val="00B876AF"/>
    <w:rsid w:val="00B87BDF"/>
    <w:rsid w:val="00B87C73"/>
    <w:rsid w:val="00B87CEE"/>
    <w:rsid w:val="00B92D5F"/>
    <w:rsid w:val="00B93AB5"/>
    <w:rsid w:val="00B9417C"/>
    <w:rsid w:val="00BB268A"/>
    <w:rsid w:val="00BB6C80"/>
    <w:rsid w:val="00BB70F1"/>
    <w:rsid w:val="00BC1AED"/>
    <w:rsid w:val="00BC481A"/>
    <w:rsid w:val="00BC740B"/>
    <w:rsid w:val="00BE31EF"/>
    <w:rsid w:val="00BE6F57"/>
    <w:rsid w:val="00BF3307"/>
    <w:rsid w:val="00BF3B35"/>
    <w:rsid w:val="00BF5FDC"/>
    <w:rsid w:val="00C06911"/>
    <w:rsid w:val="00C119E2"/>
    <w:rsid w:val="00C171F9"/>
    <w:rsid w:val="00C369D8"/>
    <w:rsid w:val="00C37407"/>
    <w:rsid w:val="00C37D1E"/>
    <w:rsid w:val="00C44FBD"/>
    <w:rsid w:val="00C533C4"/>
    <w:rsid w:val="00C547F3"/>
    <w:rsid w:val="00C548AD"/>
    <w:rsid w:val="00C5671D"/>
    <w:rsid w:val="00C70F47"/>
    <w:rsid w:val="00C74B30"/>
    <w:rsid w:val="00C77D50"/>
    <w:rsid w:val="00C82B92"/>
    <w:rsid w:val="00C9149C"/>
    <w:rsid w:val="00CB1603"/>
    <w:rsid w:val="00CC0B05"/>
    <w:rsid w:val="00CC505B"/>
    <w:rsid w:val="00CC5337"/>
    <w:rsid w:val="00CE25D8"/>
    <w:rsid w:val="00CE2F0A"/>
    <w:rsid w:val="00CE63F1"/>
    <w:rsid w:val="00CE6F5D"/>
    <w:rsid w:val="00CE7416"/>
    <w:rsid w:val="00CF49D9"/>
    <w:rsid w:val="00D00470"/>
    <w:rsid w:val="00D00B26"/>
    <w:rsid w:val="00D035B4"/>
    <w:rsid w:val="00D12D2E"/>
    <w:rsid w:val="00D15226"/>
    <w:rsid w:val="00D163B7"/>
    <w:rsid w:val="00D239CD"/>
    <w:rsid w:val="00D24635"/>
    <w:rsid w:val="00D24E7C"/>
    <w:rsid w:val="00D32078"/>
    <w:rsid w:val="00D36A5C"/>
    <w:rsid w:val="00D377D5"/>
    <w:rsid w:val="00D425A6"/>
    <w:rsid w:val="00D523A0"/>
    <w:rsid w:val="00D60337"/>
    <w:rsid w:val="00D63C9B"/>
    <w:rsid w:val="00D63E39"/>
    <w:rsid w:val="00D762FC"/>
    <w:rsid w:val="00D8161F"/>
    <w:rsid w:val="00D93959"/>
    <w:rsid w:val="00D939E9"/>
    <w:rsid w:val="00D95B10"/>
    <w:rsid w:val="00DA08CE"/>
    <w:rsid w:val="00DA40F5"/>
    <w:rsid w:val="00DA5C85"/>
    <w:rsid w:val="00DB3712"/>
    <w:rsid w:val="00DC15FD"/>
    <w:rsid w:val="00DC35E7"/>
    <w:rsid w:val="00DC36A3"/>
    <w:rsid w:val="00DC6B93"/>
    <w:rsid w:val="00DD0909"/>
    <w:rsid w:val="00DD36AC"/>
    <w:rsid w:val="00DD41C1"/>
    <w:rsid w:val="00DE4E60"/>
    <w:rsid w:val="00DF2BBB"/>
    <w:rsid w:val="00DF6DC5"/>
    <w:rsid w:val="00E06236"/>
    <w:rsid w:val="00E075D0"/>
    <w:rsid w:val="00E12002"/>
    <w:rsid w:val="00E14433"/>
    <w:rsid w:val="00E170A8"/>
    <w:rsid w:val="00E23121"/>
    <w:rsid w:val="00E2394B"/>
    <w:rsid w:val="00E25B61"/>
    <w:rsid w:val="00E27F1D"/>
    <w:rsid w:val="00E30366"/>
    <w:rsid w:val="00E32171"/>
    <w:rsid w:val="00E35C43"/>
    <w:rsid w:val="00E56550"/>
    <w:rsid w:val="00E57CC0"/>
    <w:rsid w:val="00E66480"/>
    <w:rsid w:val="00E71EF9"/>
    <w:rsid w:val="00E739E0"/>
    <w:rsid w:val="00E769A3"/>
    <w:rsid w:val="00E85236"/>
    <w:rsid w:val="00E86B05"/>
    <w:rsid w:val="00E91178"/>
    <w:rsid w:val="00E93872"/>
    <w:rsid w:val="00E946EE"/>
    <w:rsid w:val="00E94753"/>
    <w:rsid w:val="00E95B60"/>
    <w:rsid w:val="00E970A3"/>
    <w:rsid w:val="00EA12AF"/>
    <w:rsid w:val="00EA1EEC"/>
    <w:rsid w:val="00EA7D6E"/>
    <w:rsid w:val="00EB43CE"/>
    <w:rsid w:val="00EC1BDA"/>
    <w:rsid w:val="00EE2BCE"/>
    <w:rsid w:val="00EF329B"/>
    <w:rsid w:val="00EF69D0"/>
    <w:rsid w:val="00F067A5"/>
    <w:rsid w:val="00F16A1F"/>
    <w:rsid w:val="00F20A2C"/>
    <w:rsid w:val="00F2115B"/>
    <w:rsid w:val="00F24A79"/>
    <w:rsid w:val="00F24F8E"/>
    <w:rsid w:val="00F343E7"/>
    <w:rsid w:val="00F35504"/>
    <w:rsid w:val="00F368E7"/>
    <w:rsid w:val="00F40F89"/>
    <w:rsid w:val="00F60619"/>
    <w:rsid w:val="00F74140"/>
    <w:rsid w:val="00F76179"/>
    <w:rsid w:val="00F76CEB"/>
    <w:rsid w:val="00F812EC"/>
    <w:rsid w:val="00F929AC"/>
    <w:rsid w:val="00F93E15"/>
    <w:rsid w:val="00F9465D"/>
    <w:rsid w:val="00F97BC1"/>
    <w:rsid w:val="00FA245D"/>
    <w:rsid w:val="00FB4FA1"/>
    <w:rsid w:val="00FD26BE"/>
    <w:rsid w:val="00FD30D2"/>
    <w:rsid w:val="00FD43FE"/>
    <w:rsid w:val="00FE0C4E"/>
    <w:rsid w:val="00FE4C99"/>
    <w:rsid w:val="00FE76EF"/>
    <w:rsid w:val="00FF219E"/>
    <w:rsid w:val="00FF4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B790D6D"/>
  <w15:docId w15:val="{40437B13-F578-4F57-9A5B-0F2235096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547F3"/>
    <w:rPr>
      <w:rFonts w:ascii="Tahoma" w:hAnsi="Tahoma"/>
      <w:szCs w:val="24"/>
    </w:rPr>
  </w:style>
  <w:style w:type="paragraph" w:styleId="Nadpis1">
    <w:name w:val="heading 1"/>
    <w:basedOn w:val="Normln"/>
    <w:qFormat/>
    <w:rsid w:val="00334729"/>
    <w:pPr>
      <w:spacing w:before="100" w:beforeAutospacing="1" w:after="100" w:afterAutospacing="1"/>
      <w:jc w:val="center"/>
      <w:outlineLvl w:val="0"/>
    </w:pPr>
    <w:rPr>
      <w:rFonts w:ascii="Verdana" w:hAnsi="Verdana"/>
      <w:b/>
      <w:bCs/>
      <w:color w:val="000000"/>
      <w:kern w:val="36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3D468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spacing w:line="360" w:lineRule="auto"/>
      <w:jc w:val="both"/>
    </w:pPr>
    <w:rPr>
      <w:rFonts w:eastAsia="Geneva"/>
      <w:szCs w:val="20"/>
      <w:lang w:val="en-GB"/>
    </w:rPr>
  </w:style>
  <w:style w:type="character" w:styleId="Odkaznakoment">
    <w:name w:val="annotation reference"/>
    <w:semiHidden/>
    <w:rsid w:val="00AD20EF"/>
    <w:rPr>
      <w:sz w:val="16"/>
      <w:szCs w:val="16"/>
    </w:rPr>
  </w:style>
  <w:style w:type="paragraph" w:styleId="Textkomente">
    <w:name w:val="annotation text"/>
    <w:basedOn w:val="Normln"/>
    <w:semiHidden/>
    <w:rsid w:val="00AD20EF"/>
    <w:rPr>
      <w:rFonts w:ascii="Times New Roman" w:hAnsi="Times New Roman"/>
      <w:szCs w:val="20"/>
    </w:rPr>
  </w:style>
  <w:style w:type="paragraph" w:styleId="Textbubliny">
    <w:name w:val="Balloon Text"/>
    <w:basedOn w:val="Normln"/>
    <w:semiHidden/>
    <w:rsid w:val="009B6908"/>
    <w:rPr>
      <w:sz w:val="16"/>
      <w:szCs w:val="16"/>
    </w:rPr>
  </w:style>
  <w:style w:type="paragraph" w:styleId="Normlnweb">
    <w:name w:val="Normal (Web)"/>
    <w:basedOn w:val="Normln"/>
    <w:rsid w:val="00334729"/>
    <w:pPr>
      <w:spacing w:before="100" w:beforeAutospacing="1" w:after="100" w:afterAutospacing="1"/>
    </w:pPr>
    <w:rPr>
      <w:rFonts w:ascii="Verdana" w:hAnsi="Verdana"/>
      <w:color w:val="000000"/>
      <w:sz w:val="16"/>
      <w:szCs w:val="16"/>
    </w:rPr>
  </w:style>
  <w:style w:type="character" w:customStyle="1" w:styleId="posun1">
    <w:name w:val="posun1"/>
    <w:rsid w:val="00334729"/>
    <w:rPr>
      <w:rFonts w:ascii="Verdana" w:hAnsi="Verdana" w:hint="default"/>
      <w:color w:val="FFFFFF"/>
      <w:sz w:val="10"/>
      <w:szCs w:val="10"/>
    </w:rPr>
  </w:style>
  <w:style w:type="table" w:styleId="Mkatabulky">
    <w:name w:val="Table Grid"/>
    <w:basedOn w:val="Normlntabulka"/>
    <w:uiPriority w:val="39"/>
    <w:rsid w:val="00F929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patChar">
    <w:name w:val="Zápatí Char"/>
    <w:link w:val="Zpat"/>
    <w:uiPriority w:val="99"/>
    <w:rsid w:val="00883FA3"/>
    <w:rPr>
      <w:rFonts w:ascii="Tahoma" w:hAnsi="Tahoma"/>
      <w:szCs w:val="24"/>
    </w:rPr>
  </w:style>
  <w:style w:type="paragraph" w:styleId="Odstavecseseznamem">
    <w:name w:val="List Paragraph"/>
    <w:basedOn w:val="Normln"/>
    <w:uiPriority w:val="34"/>
    <w:qFormat/>
    <w:rsid w:val="00217E99"/>
    <w:pPr>
      <w:ind w:left="708"/>
    </w:pPr>
  </w:style>
  <w:style w:type="paragraph" w:styleId="Textpoznpodarou">
    <w:name w:val="footnote text"/>
    <w:basedOn w:val="Normln"/>
    <w:link w:val="TextpoznpodarouChar"/>
    <w:uiPriority w:val="99"/>
    <w:rsid w:val="005D5FF2"/>
    <w:rPr>
      <w:szCs w:val="20"/>
    </w:rPr>
  </w:style>
  <w:style w:type="character" w:customStyle="1" w:styleId="TextpoznpodarouChar">
    <w:name w:val="Text pozn. pod čarou Char"/>
    <w:link w:val="Textpoznpodarou"/>
    <w:uiPriority w:val="99"/>
    <w:rsid w:val="005D5FF2"/>
    <w:rPr>
      <w:rFonts w:ascii="Tahoma" w:hAnsi="Tahoma"/>
    </w:rPr>
  </w:style>
  <w:style w:type="character" w:styleId="Znakapoznpodarou">
    <w:name w:val="footnote reference"/>
    <w:uiPriority w:val="99"/>
    <w:rsid w:val="005D5FF2"/>
    <w:rPr>
      <w:vertAlign w:val="superscript"/>
    </w:rPr>
  </w:style>
  <w:style w:type="paragraph" w:styleId="Textvysvtlivek">
    <w:name w:val="endnote text"/>
    <w:basedOn w:val="Normln"/>
    <w:link w:val="TextvysvtlivekChar"/>
    <w:rsid w:val="005D5FF2"/>
    <w:rPr>
      <w:szCs w:val="20"/>
    </w:rPr>
  </w:style>
  <w:style w:type="character" w:customStyle="1" w:styleId="TextvysvtlivekChar">
    <w:name w:val="Text vysvětlivek Char"/>
    <w:link w:val="Textvysvtlivek"/>
    <w:rsid w:val="005D5FF2"/>
    <w:rPr>
      <w:rFonts w:ascii="Tahoma" w:hAnsi="Tahoma"/>
    </w:rPr>
  </w:style>
  <w:style w:type="character" w:styleId="Odkaznavysvtlivky">
    <w:name w:val="endnote reference"/>
    <w:rsid w:val="005D5FF2"/>
    <w:rPr>
      <w:vertAlign w:val="superscript"/>
    </w:rPr>
  </w:style>
  <w:style w:type="character" w:styleId="Hypertextovodkaz">
    <w:name w:val="Hyperlink"/>
    <w:basedOn w:val="Standardnpsmoodstavce"/>
    <w:unhideWhenUsed/>
    <w:rsid w:val="0012487D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semiHidden/>
    <w:rsid w:val="003D468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ZhlavChar">
    <w:name w:val="Záhlaví Char"/>
    <w:link w:val="Zhlav"/>
    <w:rsid w:val="003D4683"/>
    <w:rPr>
      <w:rFonts w:ascii="Tahoma" w:hAnsi="Tahoma"/>
      <w:szCs w:val="24"/>
    </w:rPr>
  </w:style>
  <w:style w:type="paragraph" w:styleId="Revize">
    <w:name w:val="Revision"/>
    <w:hidden/>
    <w:uiPriority w:val="99"/>
    <w:semiHidden/>
    <w:rsid w:val="00F343E7"/>
    <w:rPr>
      <w:rFonts w:ascii="Tahoma" w:hAnsi="Tahoma"/>
      <w:szCs w:val="24"/>
    </w:rPr>
  </w:style>
  <w:style w:type="character" w:styleId="slostrnky">
    <w:name w:val="page number"/>
    <w:basedOn w:val="Standardnpsmoodstavce"/>
    <w:uiPriority w:val="99"/>
    <w:semiHidden/>
    <w:unhideWhenUsed/>
    <w:rsid w:val="005007AF"/>
  </w:style>
  <w:style w:type="paragraph" w:customStyle="1" w:styleId="FUNKCE">
    <w:name w:val="FUNKCE"/>
    <w:basedOn w:val="Normln"/>
    <w:qFormat/>
    <w:rsid w:val="005007AF"/>
    <w:pPr>
      <w:widowControl w:val="0"/>
      <w:suppressAutoHyphens/>
      <w:autoSpaceDE w:val="0"/>
      <w:autoSpaceDN w:val="0"/>
      <w:adjustRightInd w:val="0"/>
      <w:spacing w:before="57" w:line="288" w:lineRule="auto"/>
      <w:textAlignment w:val="center"/>
    </w:pPr>
    <w:rPr>
      <w:rFonts w:ascii="ArialMT" w:eastAsiaTheme="minorEastAsia" w:hAnsi="ArialMT" w:cs="ArialMT"/>
      <w:caps/>
      <w:color w:val="000000"/>
      <w:spacing w:val="-2"/>
      <w:sz w:val="18"/>
      <w:szCs w:val="18"/>
      <w:lang w:eastAsia="ja-JP"/>
    </w:rPr>
  </w:style>
  <w:style w:type="paragraph" w:customStyle="1" w:styleId="TITUL">
    <w:name w:val="TITUL"/>
    <w:aliases w:val="JMÉNO"/>
    <w:basedOn w:val="Normln"/>
    <w:qFormat/>
    <w:rsid w:val="005007AF"/>
    <w:pPr>
      <w:framePr w:wrap="around" w:vAnchor="page" w:hAnchor="page" w:x="1702" w:y="2439"/>
      <w:widowControl w:val="0"/>
      <w:suppressAutoHyphens/>
      <w:autoSpaceDE w:val="0"/>
      <w:autoSpaceDN w:val="0"/>
      <w:adjustRightInd w:val="0"/>
      <w:spacing w:line="20" w:lineRule="atLeast"/>
      <w:textAlignment w:val="center"/>
    </w:pPr>
    <w:rPr>
      <w:rFonts w:ascii="ArialMT" w:eastAsiaTheme="minorEastAsia" w:hAnsi="ArialMT" w:cs="ArialMT"/>
      <w:caps/>
      <w:color w:val="000000"/>
      <w:spacing w:val="-2"/>
      <w:szCs w:val="20"/>
      <w:lang w:eastAsia="ja-JP"/>
    </w:rPr>
  </w:style>
  <w:style w:type="paragraph" w:customStyle="1" w:styleId="NASEZANCKA">
    <w:name w:val="NASE ZANCKA"/>
    <w:basedOn w:val="Normln"/>
    <w:qFormat/>
    <w:rsid w:val="005007AF"/>
    <w:rPr>
      <w:rFonts w:ascii="Arial" w:eastAsiaTheme="minorEastAsia" w:hAnsi="Arial"/>
      <w:sz w:val="16"/>
      <w:szCs w:val="16"/>
      <w:lang w:eastAsia="ja-JP"/>
    </w:rPr>
  </w:style>
  <w:style w:type="paragraph" w:customStyle="1" w:styleId="STRANA">
    <w:name w:val="STRANA"/>
    <w:basedOn w:val="Zpat"/>
    <w:qFormat/>
    <w:rsid w:val="005007AF"/>
    <w:pPr>
      <w:framePr w:wrap="around" w:vAnchor="page" w:hAnchor="page" w:x="1702" w:y="2439"/>
      <w:tabs>
        <w:tab w:val="clear" w:pos="4536"/>
        <w:tab w:val="clear" w:pos="9072"/>
        <w:tab w:val="center" w:pos="4153"/>
        <w:tab w:val="right" w:pos="8306"/>
      </w:tabs>
    </w:pPr>
    <w:rPr>
      <w:rFonts w:ascii="Helvetica CE" w:eastAsiaTheme="minorEastAsia" w:hAnsi="Helvetica CE"/>
      <w:sz w:val="16"/>
      <w:szCs w:val="1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A0487F"/>
    <w:rPr>
      <w:rFonts w:ascii="Consolas" w:hAnsi="Consolas"/>
      <w:sz w:val="21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0487F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ubp.c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BB4862317B93248B827F38BB6009AA4" ma:contentTypeVersion="0" ma:contentTypeDescription="Vytvoří nový dokument" ma:contentTypeScope="" ma:versionID="3fd3127cff2dc38e91b20c968601ba0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91e2fbbf3efe6f5ad217f05f8c142f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2EF98E-338E-4F6D-9AA7-4314B4458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058747A-0E95-4FF1-A330-4C480565A1DF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0D70255-FAE1-4E54-8328-74DCFFC6D4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70042A-F76B-437D-BFBD-ACE7F2D147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3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SSZ</Company>
  <LinksUpToDate>false</LinksUpToDate>
  <CharactersWithSpaces>3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xchlpet</dc:creator>
  <cp:lastModifiedBy>Plášilová Iveta</cp:lastModifiedBy>
  <cp:revision>3</cp:revision>
  <cp:lastPrinted>2023-05-12T09:48:00Z</cp:lastPrinted>
  <dcterms:created xsi:type="dcterms:W3CDTF">2023-06-19T13:06:00Z</dcterms:created>
  <dcterms:modified xsi:type="dcterms:W3CDTF">2023-06-19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B4862317B93248B827F38BB6009AA4</vt:lpwstr>
  </property>
</Properties>
</file>